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D5DB5" w14:textId="24CDF8D6" w:rsidR="00C354ED" w:rsidRDefault="00C354ED" w:rsidP="00C354ED">
      <w:pPr>
        <w:pStyle w:val="Ttulo1"/>
        <w:spacing w:before="100" w:beforeAutospacing="1" w:after="0"/>
        <w:rPr>
          <w:color w:val="FF0000"/>
        </w:rPr>
      </w:pPr>
      <w:bookmarkStart w:id="0" w:name="_Ref17279651"/>
      <w:bookmarkStart w:id="1" w:name="_Ref100753946"/>
      <w:r>
        <w:rPr>
          <w:rStyle w:val="markedcontent"/>
          <w:rFonts w:ascii="Arial" w:eastAsia="Arial Unicode MS" w:hAnsi="Arial" w:cs="Arial"/>
          <w:color w:val="FF0000"/>
          <w:sz w:val="30"/>
          <w:szCs w:val="30"/>
        </w:rPr>
        <w:t xml:space="preserve">EXCLUSIVAMENTE PARA </w:t>
      </w:r>
      <w:r w:rsidRPr="002479FC">
        <w:rPr>
          <w:rStyle w:val="markedcontent"/>
          <w:rFonts w:ascii="Arial" w:eastAsia="Arial Unicode MS" w:hAnsi="Arial" w:cs="Arial"/>
          <w:color w:val="FF0000"/>
          <w:sz w:val="30"/>
          <w:szCs w:val="30"/>
          <w:u w:val="single"/>
        </w:rPr>
        <w:t>MODALIDADE II</w:t>
      </w:r>
    </w:p>
    <w:p w14:paraId="1540C704" w14:textId="7AB5BE34" w:rsidR="00C354ED" w:rsidRDefault="00C354ED" w:rsidP="00C354ED">
      <w:pPr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>Para proposta que visa a Modalidade I, favor subir com o arquivo com o texto “não se aplica”</w:t>
      </w:r>
    </w:p>
    <w:p w14:paraId="544AFA21" w14:textId="77777777" w:rsidR="0024632D" w:rsidRDefault="0024632D" w:rsidP="0024632D">
      <w:pPr>
        <w:pStyle w:val="Ttulo1"/>
      </w:pPr>
    </w:p>
    <w:p w14:paraId="62ECD705" w14:textId="09E9400D" w:rsidR="00C31A1C" w:rsidRDefault="002474C9" w:rsidP="0024632D">
      <w:pPr>
        <w:pStyle w:val="Ttulo1"/>
      </w:pPr>
      <w:r>
        <w:t>Anexo</w:t>
      </w:r>
      <w:r w:rsidR="00C31A1C" w:rsidRPr="00761F1A">
        <w:t xml:space="preserve"> I</w:t>
      </w:r>
      <w:bookmarkEnd w:id="0"/>
      <w:r w:rsidR="00B3020F">
        <w:t>II</w:t>
      </w:r>
      <w:bookmarkEnd w:id="1"/>
    </w:p>
    <w:p w14:paraId="3B3E5830" w14:textId="77777777" w:rsidR="00B3020F" w:rsidRPr="00B3020F" w:rsidRDefault="00B3020F" w:rsidP="00B3020F"/>
    <w:p w14:paraId="6F5FA9F4" w14:textId="11CCA036" w:rsidR="00C31A1C" w:rsidRPr="003E35C7" w:rsidRDefault="00C31A1C" w:rsidP="003E35C7">
      <w:pPr>
        <w:pStyle w:val="Corpodetexto"/>
        <w:spacing w:before="80" w:after="40"/>
        <w:ind w:right="49"/>
        <w:jc w:val="center"/>
        <w:rPr>
          <w:rFonts w:asciiTheme="minorHAnsi" w:eastAsia="Times New Roman" w:hAnsiTheme="minorHAnsi" w:cs="Arial"/>
          <w:b/>
          <w:lang w:eastAsia="pt-BR"/>
        </w:rPr>
      </w:pPr>
      <w:r w:rsidRPr="0065742B">
        <w:rPr>
          <w:rFonts w:asciiTheme="minorHAnsi" w:eastAsia="Times New Roman" w:hAnsiTheme="minorHAnsi" w:cs="Arial"/>
          <w:b/>
          <w:lang w:eastAsia="pt-BR"/>
        </w:rPr>
        <w:t xml:space="preserve">DECLARAÇÃO DE </w:t>
      </w:r>
      <w:r>
        <w:rPr>
          <w:rFonts w:asciiTheme="minorHAnsi" w:eastAsia="Times New Roman" w:hAnsiTheme="minorHAnsi" w:cs="Arial"/>
          <w:b/>
          <w:lang w:eastAsia="pt-BR"/>
        </w:rPr>
        <w:t xml:space="preserve">ACEITE </w:t>
      </w:r>
      <w:r w:rsidRPr="0096219C">
        <w:rPr>
          <w:rFonts w:asciiTheme="minorHAnsi" w:eastAsia="Times New Roman" w:hAnsiTheme="minorHAnsi" w:cs="Arial"/>
          <w:b/>
          <w:lang w:eastAsia="pt-BR"/>
        </w:rPr>
        <w:t xml:space="preserve">POR </w:t>
      </w:r>
      <w:r w:rsidR="004E6F1C" w:rsidRPr="0096219C">
        <w:rPr>
          <w:rFonts w:asciiTheme="minorHAnsi" w:eastAsia="Times New Roman" w:hAnsiTheme="minorHAnsi" w:cs="Arial"/>
          <w:b/>
          <w:lang w:eastAsia="pt-BR"/>
        </w:rPr>
        <w:t>INCUBADORA OU ACELERADORA</w:t>
      </w:r>
    </w:p>
    <w:p w14:paraId="730D0FAF" w14:textId="571F9B64" w:rsidR="00C31A1C" w:rsidRDefault="00C31A1C">
      <w:pPr>
        <w:spacing w:after="160" w:line="259" w:lineRule="auto"/>
        <w:rPr>
          <w:rFonts w:asciiTheme="minorHAnsi" w:hAnsiTheme="minorHAnsi" w:cstheme="minorHAnsi"/>
        </w:rPr>
      </w:pPr>
    </w:p>
    <w:p w14:paraId="7BEE095A" w14:textId="13A2AD60" w:rsidR="00C31A1C" w:rsidRDefault="00C31A1C" w:rsidP="0047752A">
      <w:pPr>
        <w:spacing w:before="80" w:after="40"/>
        <w:ind w:right="-1"/>
        <w:jc w:val="both"/>
        <w:rPr>
          <w:rFonts w:asciiTheme="minorHAnsi" w:eastAsia="Times New Roman" w:hAnsiTheme="minorHAnsi" w:cs="Arial"/>
          <w:lang w:eastAsia="pt-BR"/>
        </w:rPr>
      </w:pPr>
      <w:r w:rsidRPr="0065742B">
        <w:rPr>
          <w:rFonts w:asciiTheme="minorHAnsi" w:eastAsia="Times New Roman" w:hAnsiTheme="minorHAnsi" w:cs="Arial"/>
          <w:lang w:eastAsia="pt-BR"/>
        </w:rPr>
        <w:t xml:space="preserve">Pelo presente, (INSERIR NOME), inscrito no CPF sob o nº (inserir nº do CPF), </w:t>
      </w:r>
      <w:r>
        <w:rPr>
          <w:rFonts w:asciiTheme="minorHAnsi" w:eastAsia="Times New Roman" w:hAnsiTheme="minorHAnsi" w:cs="Arial"/>
          <w:lang w:eastAsia="pt-BR"/>
        </w:rPr>
        <w:t xml:space="preserve">neste ato representando a </w:t>
      </w:r>
      <w:r w:rsidR="004E6F1C">
        <w:rPr>
          <w:rFonts w:asciiTheme="minorHAnsi" w:eastAsia="Times New Roman" w:hAnsiTheme="minorHAnsi" w:cs="Arial"/>
          <w:lang w:eastAsia="pt-BR"/>
        </w:rPr>
        <w:t>Incubadora ou Aceleradora</w:t>
      </w:r>
      <w:r>
        <w:rPr>
          <w:rFonts w:asciiTheme="minorHAnsi" w:eastAsia="Times New Roman" w:hAnsiTheme="minorHAnsi" w:cs="Arial"/>
          <w:lang w:eastAsia="pt-BR"/>
        </w:rPr>
        <w:t xml:space="preserve"> (INSERIR O NOME DA </w:t>
      </w:r>
      <w:r w:rsidR="004E6F1C">
        <w:rPr>
          <w:rFonts w:asciiTheme="minorHAnsi" w:eastAsia="Times New Roman" w:hAnsiTheme="minorHAnsi" w:cs="Arial"/>
          <w:lang w:eastAsia="pt-BR"/>
        </w:rPr>
        <w:t>INCUBADORA OU ACELERADORA</w:t>
      </w:r>
      <w:r>
        <w:rPr>
          <w:rFonts w:asciiTheme="minorHAnsi" w:eastAsia="Times New Roman" w:hAnsiTheme="minorHAnsi" w:cs="Arial"/>
          <w:lang w:eastAsia="pt-BR"/>
        </w:rPr>
        <w:t xml:space="preserve">), </w:t>
      </w:r>
      <w:r w:rsidRPr="0065742B">
        <w:rPr>
          <w:rFonts w:asciiTheme="minorHAnsi" w:eastAsia="Times New Roman" w:hAnsiTheme="minorHAnsi" w:cs="Arial"/>
          <w:lang w:eastAsia="pt-BR"/>
        </w:rPr>
        <w:t>DECLAR</w:t>
      </w:r>
      <w:r>
        <w:rPr>
          <w:rFonts w:asciiTheme="minorHAnsi" w:eastAsia="Times New Roman" w:hAnsiTheme="minorHAnsi" w:cs="Arial"/>
          <w:lang w:eastAsia="pt-BR"/>
        </w:rPr>
        <w:t>O</w:t>
      </w:r>
      <w:r w:rsidRPr="0065742B">
        <w:rPr>
          <w:rFonts w:asciiTheme="minorHAnsi" w:eastAsia="Times New Roman" w:hAnsiTheme="minorHAnsi" w:cs="Arial"/>
          <w:lang w:eastAsia="pt-BR"/>
        </w:rPr>
        <w:t xml:space="preserve">, para os devidos fins, que </w:t>
      </w:r>
      <w:r>
        <w:rPr>
          <w:rFonts w:asciiTheme="minorHAnsi" w:eastAsia="Times New Roman" w:hAnsiTheme="minorHAnsi" w:cs="Arial"/>
          <w:lang w:eastAsia="pt-BR"/>
        </w:rPr>
        <w:t xml:space="preserve">o projeto (NOME DO PROJETO), proposto pela empresa </w:t>
      </w:r>
      <w:r w:rsidRPr="0065742B">
        <w:rPr>
          <w:rFonts w:asciiTheme="minorHAnsi" w:eastAsia="Times New Roman" w:hAnsiTheme="minorHAnsi" w:cs="Arial"/>
          <w:b/>
          <w:lang w:eastAsia="pt-BR"/>
        </w:rPr>
        <w:t>(INSERIR RAZÃO SOCIAL)</w:t>
      </w:r>
      <w:r w:rsidRPr="0065742B">
        <w:rPr>
          <w:rFonts w:asciiTheme="minorHAnsi" w:eastAsia="Times New Roman" w:hAnsiTheme="minorHAnsi" w:cs="Arial"/>
          <w:lang w:eastAsia="pt-BR"/>
        </w:rPr>
        <w:t xml:space="preserve">, inscrita no CNPJ sob o nº (inserir número), </w:t>
      </w:r>
      <w:r>
        <w:rPr>
          <w:rFonts w:asciiTheme="minorHAnsi" w:eastAsia="Times New Roman" w:hAnsiTheme="minorHAnsi" w:cs="Arial"/>
          <w:lang w:eastAsia="pt-BR"/>
        </w:rPr>
        <w:t xml:space="preserve">é de interesse desta </w:t>
      </w:r>
      <w:r w:rsidR="004E6F1C">
        <w:rPr>
          <w:rFonts w:asciiTheme="minorHAnsi" w:eastAsia="Times New Roman" w:hAnsiTheme="minorHAnsi" w:cs="Arial"/>
          <w:lang w:eastAsia="pt-BR"/>
        </w:rPr>
        <w:t>Incubadora ou Aceleradora</w:t>
      </w:r>
      <w:r>
        <w:rPr>
          <w:rFonts w:asciiTheme="minorHAnsi" w:eastAsia="Times New Roman" w:hAnsiTheme="minorHAnsi" w:cs="Arial"/>
          <w:lang w:eastAsia="pt-BR"/>
        </w:rPr>
        <w:t xml:space="preserve"> e, portanto, será apoiada participando das atividades de incubação promovidas, como o programa anexo a esta ou poderá optar por ser empresa residente nos espaços disponíveis para tal.</w:t>
      </w:r>
    </w:p>
    <w:p w14:paraId="75E9CE7C" w14:textId="77777777" w:rsidR="00C31A1C" w:rsidRPr="0065742B" w:rsidRDefault="00C31A1C" w:rsidP="0047752A">
      <w:pPr>
        <w:spacing w:before="80" w:after="40"/>
        <w:ind w:right="-1"/>
        <w:jc w:val="both"/>
        <w:rPr>
          <w:rFonts w:asciiTheme="minorHAnsi" w:hAnsiTheme="minorHAnsi" w:cs="Arial"/>
        </w:rPr>
      </w:pPr>
    </w:p>
    <w:p w14:paraId="25A35094" w14:textId="77777777" w:rsidR="00C31A1C" w:rsidRPr="0065742B" w:rsidRDefault="00C31A1C" w:rsidP="0047752A">
      <w:pPr>
        <w:spacing w:before="80" w:after="40"/>
        <w:ind w:right="-1"/>
        <w:jc w:val="both"/>
        <w:rPr>
          <w:rFonts w:asciiTheme="minorHAnsi" w:hAnsiTheme="minorHAnsi" w:cs="Arial"/>
          <w:b/>
        </w:rPr>
      </w:pPr>
      <w:r w:rsidRPr="0065742B">
        <w:rPr>
          <w:rFonts w:asciiTheme="minorHAnsi" w:hAnsiTheme="minorHAnsi" w:cs="Arial"/>
        </w:rPr>
        <w:t>Declar</w:t>
      </w:r>
      <w:r>
        <w:rPr>
          <w:rFonts w:asciiTheme="minorHAnsi" w:hAnsiTheme="minorHAnsi" w:cs="Arial"/>
        </w:rPr>
        <w:t>o</w:t>
      </w:r>
      <w:r w:rsidRPr="0065742B">
        <w:rPr>
          <w:rFonts w:asciiTheme="minorHAnsi" w:hAnsiTheme="minorHAnsi" w:cs="Arial"/>
        </w:rPr>
        <w:t xml:space="preserve">, ainda, que as informações especificadas acima são completas e verdadeiras, estando ciente das penalidades previstas no Código Penal Brasileiro, artigos 171 e 299, sem prejuízo das penalidades civis e administrativas cabíveis. </w:t>
      </w:r>
    </w:p>
    <w:p w14:paraId="0556F60A" w14:textId="77777777" w:rsidR="00C31A1C" w:rsidRPr="0065742B" w:rsidRDefault="00C31A1C" w:rsidP="0047752A">
      <w:pPr>
        <w:spacing w:before="80" w:after="40"/>
        <w:ind w:right="-1"/>
        <w:jc w:val="both"/>
        <w:rPr>
          <w:rFonts w:asciiTheme="minorHAnsi" w:hAnsiTheme="minorHAnsi" w:cs="Arial"/>
        </w:rPr>
      </w:pPr>
    </w:p>
    <w:p w14:paraId="7429A0EA" w14:textId="77777777" w:rsidR="00C31A1C" w:rsidRDefault="00C31A1C" w:rsidP="0047752A">
      <w:pPr>
        <w:spacing w:before="80" w:after="40"/>
        <w:ind w:right="-1"/>
        <w:jc w:val="both"/>
        <w:rPr>
          <w:rFonts w:asciiTheme="minorHAnsi" w:hAnsiTheme="minorHAnsi" w:cs="Arial"/>
        </w:rPr>
      </w:pPr>
    </w:p>
    <w:p w14:paraId="7C0F358D" w14:textId="77777777" w:rsidR="00C31A1C" w:rsidRDefault="00C31A1C" w:rsidP="0047752A">
      <w:pPr>
        <w:spacing w:before="80" w:after="40"/>
        <w:ind w:right="-1"/>
        <w:jc w:val="both"/>
        <w:rPr>
          <w:rFonts w:asciiTheme="minorHAnsi" w:hAnsiTheme="minorHAnsi" w:cs="Arial"/>
        </w:rPr>
      </w:pPr>
    </w:p>
    <w:p w14:paraId="6E866EDC" w14:textId="7106F3C0" w:rsidR="00C31A1C" w:rsidRPr="0065742B" w:rsidRDefault="00891B80" w:rsidP="00891B80">
      <w:pPr>
        <w:spacing w:before="80" w:after="40"/>
        <w:ind w:right="-1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_________________________________________________</w:t>
      </w:r>
    </w:p>
    <w:p w14:paraId="3657EBE1" w14:textId="77777777" w:rsidR="00C31A1C" w:rsidRPr="00E12859" w:rsidRDefault="00C31A1C" w:rsidP="0047752A">
      <w:pPr>
        <w:spacing w:before="80" w:after="40"/>
        <w:ind w:right="-1"/>
        <w:jc w:val="center"/>
        <w:rPr>
          <w:rFonts w:asciiTheme="minorHAnsi" w:hAnsiTheme="minorHAnsi" w:cs="Arial"/>
          <w:bCs/>
        </w:rPr>
      </w:pPr>
      <w:r w:rsidRPr="00E12859">
        <w:rPr>
          <w:rFonts w:asciiTheme="minorHAnsi" w:hAnsiTheme="minorHAnsi" w:cs="Arial"/>
          <w:bCs/>
        </w:rPr>
        <w:t>Representante Legal da Instituição</w:t>
      </w:r>
    </w:p>
    <w:p w14:paraId="72993E0A" w14:textId="77777777" w:rsidR="00C31A1C" w:rsidRDefault="00C31A1C">
      <w:pPr>
        <w:spacing w:after="160" w:line="259" w:lineRule="auto"/>
        <w:rPr>
          <w:rFonts w:asciiTheme="minorHAnsi" w:hAnsiTheme="minorHAnsi" w:cstheme="minorHAnsi"/>
        </w:rPr>
      </w:pPr>
    </w:p>
    <w:p w14:paraId="0149525B" w14:textId="5DD39000" w:rsidR="00C31A1C" w:rsidRDefault="00C31A1C">
      <w:pPr>
        <w:spacing w:after="160" w:line="259" w:lineRule="auto"/>
        <w:rPr>
          <w:rFonts w:asciiTheme="minorHAnsi" w:hAnsiTheme="minorHAnsi" w:cstheme="minorHAnsi"/>
        </w:rPr>
      </w:pPr>
    </w:p>
    <w:sectPr w:rsidR="00C31A1C" w:rsidSect="003320FC">
      <w:headerReference w:type="default" r:id="rId8"/>
      <w:footerReference w:type="default" r:id="rId9"/>
      <w:pgSz w:w="11906" w:h="16838"/>
      <w:pgMar w:top="2835" w:right="1701" w:bottom="1418" w:left="1701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9A352" w14:textId="77777777" w:rsidR="002A0138" w:rsidRDefault="002A0138">
      <w:pPr>
        <w:spacing w:after="0" w:line="240" w:lineRule="auto"/>
      </w:pPr>
      <w:r>
        <w:separator/>
      </w:r>
    </w:p>
  </w:endnote>
  <w:endnote w:type="continuationSeparator" w:id="0">
    <w:p w14:paraId="00BB3FC5" w14:textId="77777777" w:rsidR="002A0138" w:rsidRDefault="002A0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5B780" w14:textId="77777777" w:rsidR="002A0138" w:rsidRDefault="002A013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507FE" w14:textId="77777777" w:rsidR="002A0138" w:rsidRDefault="002A0138">
      <w:pPr>
        <w:spacing w:after="0" w:line="240" w:lineRule="auto"/>
      </w:pPr>
      <w:r>
        <w:separator/>
      </w:r>
    </w:p>
  </w:footnote>
  <w:footnote w:type="continuationSeparator" w:id="0">
    <w:p w14:paraId="217D2EB8" w14:textId="77777777" w:rsidR="002A0138" w:rsidRDefault="002A01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6596C" w14:textId="2638E6F8" w:rsidR="002A0138" w:rsidRPr="0035027C" w:rsidRDefault="002A0138" w:rsidP="00993BB0">
    <w:pPr>
      <w:shd w:val="clear" w:color="auto" w:fill="FFFFFF" w:themeFill="background1"/>
      <w:spacing w:after="0"/>
      <w:jc w:val="center"/>
      <w:rPr>
        <w:rFonts w:asciiTheme="minorHAnsi" w:hAnsiTheme="minorHAnsi" w:cstheme="minorHAnsi"/>
        <w:b/>
      </w:rPr>
    </w:pPr>
    <w:r>
      <w:rPr>
        <w:noProof/>
        <w:lang w:eastAsia="pt-BR"/>
      </w:rPr>
      <w:drawing>
        <wp:anchor distT="0" distB="0" distL="114300" distR="114300" simplePos="0" relativeHeight="251667456" behindDoc="0" locked="0" layoutInCell="1" allowOverlap="1" wp14:anchorId="70018A70" wp14:editId="21BE9A4E">
          <wp:simplePos x="0" y="0"/>
          <wp:positionH relativeFrom="margin">
            <wp:align>center</wp:align>
          </wp:positionH>
          <wp:positionV relativeFrom="paragraph">
            <wp:posOffset>-138811</wp:posOffset>
          </wp:positionV>
          <wp:extent cx="3548418" cy="873366"/>
          <wp:effectExtent l="0" t="0" r="0" b="0"/>
          <wp:wrapSquare wrapText="bothSides"/>
          <wp:docPr id="8" name="Imagem 8" descr="Z:\LOGOS FAPES\SECTI E FAPES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LOGOS FAPES\SECTI E FAPES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48418" cy="8733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8793E"/>
    <w:multiLevelType w:val="hybridMultilevel"/>
    <w:tmpl w:val="B6F09518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E4406C6"/>
    <w:multiLevelType w:val="multilevel"/>
    <w:tmpl w:val="263C31CC"/>
    <w:lvl w:ilvl="0">
      <w:start w:val="2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36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8" w:hanging="1440"/>
      </w:pPr>
      <w:rPr>
        <w:rFonts w:hint="default"/>
      </w:rPr>
    </w:lvl>
  </w:abstractNum>
  <w:abstractNum w:abstractNumId="2" w15:restartNumberingAfterBreak="0">
    <w:nsid w:val="146B72F1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92936"/>
    <w:multiLevelType w:val="multilevel"/>
    <w:tmpl w:val="038A193A"/>
    <w:lvl w:ilvl="0">
      <w:start w:val="1"/>
      <w:numFmt w:val="decimal"/>
      <w:pStyle w:val="Ttulo2"/>
      <w:lvlText w:val="%1."/>
      <w:lvlJc w:val="left"/>
      <w:pPr>
        <w:ind w:left="360" w:hanging="360"/>
      </w:pPr>
    </w:lvl>
    <w:lvl w:ilvl="1">
      <w:start w:val="1"/>
      <w:numFmt w:val="decimal"/>
      <w:pStyle w:val="Ttulo3"/>
      <w:lvlText w:val="%1.%2."/>
      <w:lvlJc w:val="left"/>
      <w:pPr>
        <w:ind w:left="6245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tulo4"/>
      <w:lvlText w:val="%1.%2.%3."/>
      <w:lvlJc w:val="left"/>
      <w:pPr>
        <w:ind w:left="1639" w:hanging="504"/>
      </w:pPr>
      <w:rPr>
        <w:b w:val="0"/>
        <w:bCs/>
      </w:rPr>
    </w:lvl>
    <w:lvl w:ilvl="3">
      <w:start w:val="1"/>
      <w:numFmt w:val="decimal"/>
      <w:pStyle w:val="Ttulo5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pStyle w:val="Ttulo6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 w:color="000000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826DD1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D0D38E8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15D1B12"/>
    <w:multiLevelType w:val="hybridMultilevel"/>
    <w:tmpl w:val="B6F09518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24516E3D"/>
    <w:multiLevelType w:val="hybridMultilevel"/>
    <w:tmpl w:val="17E4E56E"/>
    <w:lvl w:ilvl="0" w:tplc="5686C8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DB691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B440731"/>
    <w:multiLevelType w:val="hybridMultilevel"/>
    <w:tmpl w:val="3F1EC60E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AD14B1"/>
    <w:multiLevelType w:val="hybridMultilevel"/>
    <w:tmpl w:val="D464A0A0"/>
    <w:lvl w:ilvl="0" w:tplc="81FC4732">
      <w:start w:val="1"/>
      <w:numFmt w:val="lowerLetter"/>
      <w:lvlText w:val="%1)"/>
      <w:lvlJc w:val="left"/>
      <w:pPr>
        <w:ind w:left="720" w:hanging="360"/>
      </w:pPr>
      <w:rPr>
        <w:rFonts w:eastAsia="Arial Unicode MS" w:hint="default"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7D502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ECD39F9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FAF0CF0"/>
    <w:multiLevelType w:val="hybridMultilevel"/>
    <w:tmpl w:val="250C8D3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280403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8085C31"/>
    <w:multiLevelType w:val="hybridMultilevel"/>
    <w:tmpl w:val="3762F64E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39DB4D95"/>
    <w:multiLevelType w:val="hybridMultilevel"/>
    <w:tmpl w:val="530A1988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3A3C59A5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C74713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054159"/>
    <w:multiLevelType w:val="hybridMultilevel"/>
    <w:tmpl w:val="6CC2AFA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0" w15:restartNumberingAfterBreak="0">
    <w:nsid w:val="493A011F"/>
    <w:multiLevelType w:val="hybridMultilevel"/>
    <w:tmpl w:val="61C08B7C"/>
    <w:lvl w:ilvl="0" w:tplc="BADE77BC">
      <w:start w:val="1"/>
      <w:numFmt w:val="bullet"/>
      <w:lvlText w:val=""/>
      <w:lvlJc w:val="left"/>
      <w:pPr>
        <w:ind w:left="784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F26CB2B4">
      <w:start w:val="1"/>
      <w:numFmt w:val="bullet"/>
      <w:lvlText w:val="•"/>
      <w:lvlJc w:val="left"/>
      <w:pPr>
        <w:ind w:left="1693" w:hanging="360"/>
      </w:pPr>
      <w:rPr>
        <w:rFonts w:hint="default"/>
      </w:rPr>
    </w:lvl>
    <w:lvl w:ilvl="2" w:tplc="1C46F6AC">
      <w:start w:val="1"/>
      <w:numFmt w:val="bullet"/>
      <w:lvlText w:val="•"/>
      <w:lvlJc w:val="left"/>
      <w:pPr>
        <w:ind w:left="2607" w:hanging="360"/>
      </w:pPr>
      <w:rPr>
        <w:rFonts w:hint="default"/>
      </w:rPr>
    </w:lvl>
    <w:lvl w:ilvl="3" w:tplc="BD1A4118">
      <w:start w:val="1"/>
      <w:numFmt w:val="bullet"/>
      <w:lvlText w:val="•"/>
      <w:lvlJc w:val="left"/>
      <w:pPr>
        <w:ind w:left="3520" w:hanging="360"/>
      </w:pPr>
      <w:rPr>
        <w:rFonts w:hint="default"/>
      </w:rPr>
    </w:lvl>
    <w:lvl w:ilvl="4" w:tplc="A628BAE0">
      <w:start w:val="1"/>
      <w:numFmt w:val="bullet"/>
      <w:lvlText w:val="•"/>
      <w:lvlJc w:val="left"/>
      <w:pPr>
        <w:ind w:left="4434" w:hanging="360"/>
      </w:pPr>
      <w:rPr>
        <w:rFonts w:hint="default"/>
      </w:rPr>
    </w:lvl>
    <w:lvl w:ilvl="5" w:tplc="B6BA8620">
      <w:start w:val="1"/>
      <w:numFmt w:val="bullet"/>
      <w:lvlText w:val="•"/>
      <w:lvlJc w:val="left"/>
      <w:pPr>
        <w:ind w:left="5347" w:hanging="360"/>
      </w:pPr>
      <w:rPr>
        <w:rFonts w:hint="default"/>
      </w:rPr>
    </w:lvl>
    <w:lvl w:ilvl="6" w:tplc="F4FC1C40">
      <w:start w:val="1"/>
      <w:numFmt w:val="bullet"/>
      <w:lvlText w:val="•"/>
      <w:lvlJc w:val="left"/>
      <w:pPr>
        <w:ind w:left="6261" w:hanging="360"/>
      </w:pPr>
      <w:rPr>
        <w:rFonts w:hint="default"/>
      </w:rPr>
    </w:lvl>
    <w:lvl w:ilvl="7" w:tplc="08089FEE">
      <w:start w:val="1"/>
      <w:numFmt w:val="bullet"/>
      <w:lvlText w:val="•"/>
      <w:lvlJc w:val="left"/>
      <w:pPr>
        <w:ind w:left="7175" w:hanging="360"/>
      </w:pPr>
      <w:rPr>
        <w:rFonts w:hint="default"/>
      </w:rPr>
    </w:lvl>
    <w:lvl w:ilvl="8" w:tplc="D8AA7788">
      <w:start w:val="1"/>
      <w:numFmt w:val="bullet"/>
      <w:lvlText w:val="•"/>
      <w:lvlJc w:val="left"/>
      <w:pPr>
        <w:ind w:left="8088" w:hanging="360"/>
      </w:pPr>
      <w:rPr>
        <w:rFonts w:hint="default"/>
      </w:rPr>
    </w:lvl>
  </w:abstractNum>
  <w:abstractNum w:abstractNumId="21" w15:restartNumberingAfterBreak="0">
    <w:nsid w:val="4D6C7F8E"/>
    <w:multiLevelType w:val="hybridMultilevel"/>
    <w:tmpl w:val="82EAD0DE"/>
    <w:lvl w:ilvl="0" w:tplc="04160017">
      <w:start w:val="1"/>
      <w:numFmt w:val="lowerLetter"/>
      <w:lvlText w:val="%1)"/>
      <w:lvlJc w:val="left"/>
      <w:pPr>
        <w:ind w:left="1712" w:hanging="360"/>
      </w:pPr>
    </w:lvl>
    <w:lvl w:ilvl="1" w:tplc="04160019">
      <w:start w:val="1"/>
      <w:numFmt w:val="lowerLetter"/>
      <w:lvlText w:val="%2."/>
      <w:lvlJc w:val="left"/>
      <w:pPr>
        <w:ind w:left="2432" w:hanging="360"/>
      </w:pPr>
    </w:lvl>
    <w:lvl w:ilvl="2" w:tplc="0416001B" w:tentative="1">
      <w:start w:val="1"/>
      <w:numFmt w:val="lowerRoman"/>
      <w:lvlText w:val="%3."/>
      <w:lvlJc w:val="right"/>
      <w:pPr>
        <w:ind w:left="3152" w:hanging="180"/>
      </w:pPr>
    </w:lvl>
    <w:lvl w:ilvl="3" w:tplc="0416000F" w:tentative="1">
      <w:start w:val="1"/>
      <w:numFmt w:val="decimal"/>
      <w:lvlText w:val="%4."/>
      <w:lvlJc w:val="left"/>
      <w:pPr>
        <w:ind w:left="3872" w:hanging="360"/>
      </w:pPr>
    </w:lvl>
    <w:lvl w:ilvl="4" w:tplc="04160019" w:tentative="1">
      <w:start w:val="1"/>
      <w:numFmt w:val="lowerLetter"/>
      <w:lvlText w:val="%5."/>
      <w:lvlJc w:val="left"/>
      <w:pPr>
        <w:ind w:left="4592" w:hanging="360"/>
      </w:pPr>
    </w:lvl>
    <w:lvl w:ilvl="5" w:tplc="0416001B" w:tentative="1">
      <w:start w:val="1"/>
      <w:numFmt w:val="lowerRoman"/>
      <w:lvlText w:val="%6."/>
      <w:lvlJc w:val="right"/>
      <w:pPr>
        <w:ind w:left="5312" w:hanging="180"/>
      </w:pPr>
    </w:lvl>
    <w:lvl w:ilvl="6" w:tplc="0416000F" w:tentative="1">
      <w:start w:val="1"/>
      <w:numFmt w:val="decimal"/>
      <w:lvlText w:val="%7."/>
      <w:lvlJc w:val="left"/>
      <w:pPr>
        <w:ind w:left="6032" w:hanging="360"/>
      </w:pPr>
    </w:lvl>
    <w:lvl w:ilvl="7" w:tplc="04160019" w:tentative="1">
      <w:start w:val="1"/>
      <w:numFmt w:val="lowerLetter"/>
      <w:lvlText w:val="%8."/>
      <w:lvlJc w:val="left"/>
      <w:pPr>
        <w:ind w:left="6752" w:hanging="360"/>
      </w:pPr>
    </w:lvl>
    <w:lvl w:ilvl="8" w:tplc="0416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22" w15:restartNumberingAfterBreak="0">
    <w:nsid w:val="52747873"/>
    <w:multiLevelType w:val="hybridMultilevel"/>
    <w:tmpl w:val="D2220282"/>
    <w:lvl w:ilvl="0" w:tplc="04160001">
      <w:start w:val="1"/>
      <w:numFmt w:val="bullet"/>
      <w:lvlText w:val=""/>
      <w:lvlJc w:val="left"/>
      <w:pPr>
        <w:ind w:left="84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23" w15:restartNumberingAfterBreak="0">
    <w:nsid w:val="529151E4"/>
    <w:multiLevelType w:val="hybridMultilevel"/>
    <w:tmpl w:val="AFC49C7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ABF45AA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2D22D2"/>
    <w:multiLevelType w:val="hybridMultilevel"/>
    <w:tmpl w:val="A086B86E"/>
    <w:lvl w:ilvl="0" w:tplc="04160017">
      <w:start w:val="1"/>
      <w:numFmt w:val="lowerLetter"/>
      <w:lvlText w:val="%1)"/>
      <w:lvlJc w:val="left"/>
      <w:pPr>
        <w:ind w:left="1712" w:hanging="360"/>
      </w:pPr>
    </w:lvl>
    <w:lvl w:ilvl="1" w:tplc="04160017">
      <w:start w:val="1"/>
      <w:numFmt w:val="lowerLetter"/>
      <w:lvlText w:val="%2)"/>
      <w:lvlJc w:val="left"/>
      <w:pPr>
        <w:ind w:left="2432" w:hanging="360"/>
      </w:pPr>
    </w:lvl>
    <w:lvl w:ilvl="2" w:tplc="0416001B" w:tentative="1">
      <w:start w:val="1"/>
      <w:numFmt w:val="lowerRoman"/>
      <w:lvlText w:val="%3."/>
      <w:lvlJc w:val="right"/>
      <w:pPr>
        <w:ind w:left="3152" w:hanging="180"/>
      </w:pPr>
    </w:lvl>
    <w:lvl w:ilvl="3" w:tplc="0416000F" w:tentative="1">
      <w:start w:val="1"/>
      <w:numFmt w:val="decimal"/>
      <w:lvlText w:val="%4."/>
      <w:lvlJc w:val="left"/>
      <w:pPr>
        <w:ind w:left="3872" w:hanging="360"/>
      </w:pPr>
    </w:lvl>
    <w:lvl w:ilvl="4" w:tplc="04160019" w:tentative="1">
      <w:start w:val="1"/>
      <w:numFmt w:val="lowerLetter"/>
      <w:lvlText w:val="%5."/>
      <w:lvlJc w:val="left"/>
      <w:pPr>
        <w:ind w:left="4592" w:hanging="360"/>
      </w:pPr>
    </w:lvl>
    <w:lvl w:ilvl="5" w:tplc="0416001B" w:tentative="1">
      <w:start w:val="1"/>
      <w:numFmt w:val="lowerRoman"/>
      <w:lvlText w:val="%6."/>
      <w:lvlJc w:val="right"/>
      <w:pPr>
        <w:ind w:left="5312" w:hanging="180"/>
      </w:pPr>
    </w:lvl>
    <w:lvl w:ilvl="6" w:tplc="0416000F" w:tentative="1">
      <w:start w:val="1"/>
      <w:numFmt w:val="decimal"/>
      <w:lvlText w:val="%7."/>
      <w:lvlJc w:val="left"/>
      <w:pPr>
        <w:ind w:left="6032" w:hanging="360"/>
      </w:pPr>
    </w:lvl>
    <w:lvl w:ilvl="7" w:tplc="04160019" w:tentative="1">
      <w:start w:val="1"/>
      <w:numFmt w:val="lowerLetter"/>
      <w:lvlText w:val="%8."/>
      <w:lvlJc w:val="left"/>
      <w:pPr>
        <w:ind w:left="6752" w:hanging="360"/>
      </w:pPr>
    </w:lvl>
    <w:lvl w:ilvl="8" w:tplc="0416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25" w15:restartNumberingAfterBreak="0">
    <w:nsid w:val="56D04235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CD75D9"/>
    <w:multiLevelType w:val="hybridMultilevel"/>
    <w:tmpl w:val="921CA3D8"/>
    <w:lvl w:ilvl="0" w:tplc="0416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27" w15:restartNumberingAfterBreak="0">
    <w:nsid w:val="6FFB4E0C"/>
    <w:multiLevelType w:val="hybridMultilevel"/>
    <w:tmpl w:val="B6F09518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8" w15:restartNumberingAfterBreak="0">
    <w:nsid w:val="71A219E0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1B45A7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5D838D8"/>
    <w:multiLevelType w:val="hybridMultilevel"/>
    <w:tmpl w:val="7CD8D73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55AAF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0E6579"/>
    <w:multiLevelType w:val="hybridMultilevel"/>
    <w:tmpl w:val="9A4E4E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9730565">
    <w:abstractNumId w:val="2"/>
  </w:num>
  <w:num w:numId="2" w16cid:durableId="992559387">
    <w:abstractNumId w:val="3"/>
  </w:num>
  <w:num w:numId="3" w16cid:durableId="211037832">
    <w:abstractNumId w:val="13"/>
  </w:num>
  <w:num w:numId="4" w16cid:durableId="552469419">
    <w:abstractNumId w:val="23"/>
  </w:num>
  <w:num w:numId="5" w16cid:durableId="8400073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684197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06318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4660949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515977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4149397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4638082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3483581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92062507">
    <w:abstractNumId w:val="9"/>
  </w:num>
  <w:num w:numId="14" w16cid:durableId="120540817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80926998">
    <w:abstractNumId w:val="30"/>
  </w:num>
  <w:num w:numId="16" w16cid:durableId="1644772243">
    <w:abstractNumId w:val="20"/>
  </w:num>
  <w:num w:numId="17" w16cid:durableId="1124615124">
    <w:abstractNumId w:val="7"/>
  </w:num>
  <w:num w:numId="18" w16cid:durableId="367990324">
    <w:abstractNumId w:val="26"/>
  </w:num>
  <w:num w:numId="19" w16cid:durableId="1708605492">
    <w:abstractNumId w:val="19"/>
  </w:num>
  <w:num w:numId="20" w16cid:durableId="167402633">
    <w:abstractNumId w:val="22"/>
  </w:num>
  <w:num w:numId="21" w16cid:durableId="911089311">
    <w:abstractNumId w:val="0"/>
  </w:num>
  <w:num w:numId="22" w16cid:durableId="2067531879">
    <w:abstractNumId w:val="25"/>
  </w:num>
  <w:num w:numId="23" w16cid:durableId="1917664869">
    <w:abstractNumId w:val="16"/>
  </w:num>
  <w:num w:numId="24" w16cid:durableId="853879311">
    <w:abstractNumId w:val="21"/>
  </w:num>
  <w:num w:numId="25" w16cid:durableId="1004479978">
    <w:abstractNumId w:val="24"/>
  </w:num>
  <w:num w:numId="26" w16cid:durableId="95835969">
    <w:abstractNumId w:val="8"/>
  </w:num>
  <w:num w:numId="27" w16cid:durableId="444079248">
    <w:abstractNumId w:val="4"/>
  </w:num>
  <w:num w:numId="28" w16cid:durableId="1989434412">
    <w:abstractNumId w:val="11"/>
  </w:num>
  <w:num w:numId="29" w16cid:durableId="497843072">
    <w:abstractNumId w:val="14"/>
  </w:num>
  <w:num w:numId="30" w16cid:durableId="155537798">
    <w:abstractNumId w:val="5"/>
  </w:num>
  <w:num w:numId="31" w16cid:durableId="1612123778">
    <w:abstractNumId w:val="12"/>
  </w:num>
  <w:num w:numId="32" w16cid:durableId="1291009519">
    <w:abstractNumId w:val="29"/>
  </w:num>
  <w:num w:numId="33" w16cid:durableId="1306280282">
    <w:abstractNumId w:val="1"/>
  </w:num>
  <w:num w:numId="34" w16cid:durableId="853348203">
    <w:abstractNumId w:val="10"/>
  </w:num>
  <w:num w:numId="35" w16cid:durableId="432481822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NTA3NTc3tzAwNjNR0lEKTi0uzszPAykwqgUAR6Da7CwAAAA="/>
  </w:docVars>
  <w:rsids>
    <w:rsidRoot w:val="004C5D7A"/>
    <w:rsid w:val="0000152E"/>
    <w:rsid w:val="000020A5"/>
    <w:rsid w:val="00003C6F"/>
    <w:rsid w:val="00005A09"/>
    <w:rsid w:val="00012412"/>
    <w:rsid w:val="00013DF4"/>
    <w:rsid w:val="000154CA"/>
    <w:rsid w:val="00017352"/>
    <w:rsid w:val="00021DD0"/>
    <w:rsid w:val="000257AC"/>
    <w:rsid w:val="000260D9"/>
    <w:rsid w:val="00027EC5"/>
    <w:rsid w:val="00031373"/>
    <w:rsid w:val="00035004"/>
    <w:rsid w:val="00035BD4"/>
    <w:rsid w:val="00035E7A"/>
    <w:rsid w:val="00036B2D"/>
    <w:rsid w:val="00037012"/>
    <w:rsid w:val="0004100E"/>
    <w:rsid w:val="00041230"/>
    <w:rsid w:val="00044787"/>
    <w:rsid w:val="00052EA2"/>
    <w:rsid w:val="00055C38"/>
    <w:rsid w:val="000578B9"/>
    <w:rsid w:val="000657BA"/>
    <w:rsid w:val="0006763A"/>
    <w:rsid w:val="00067AD3"/>
    <w:rsid w:val="0007330F"/>
    <w:rsid w:val="000750AD"/>
    <w:rsid w:val="00075216"/>
    <w:rsid w:val="00075D08"/>
    <w:rsid w:val="000773C6"/>
    <w:rsid w:val="00077745"/>
    <w:rsid w:val="000845E8"/>
    <w:rsid w:val="000852DE"/>
    <w:rsid w:val="00095094"/>
    <w:rsid w:val="0009562A"/>
    <w:rsid w:val="00096BE1"/>
    <w:rsid w:val="0009772F"/>
    <w:rsid w:val="000A1DA7"/>
    <w:rsid w:val="000A34C8"/>
    <w:rsid w:val="000A4E59"/>
    <w:rsid w:val="000A4E6E"/>
    <w:rsid w:val="000A5DB3"/>
    <w:rsid w:val="000B3C42"/>
    <w:rsid w:val="000B4816"/>
    <w:rsid w:val="000B609A"/>
    <w:rsid w:val="000B72F6"/>
    <w:rsid w:val="000B7DD5"/>
    <w:rsid w:val="000C1BFF"/>
    <w:rsid w:val="000C2AC8"/>
    <w:rsid w:val="000C412D"/>
    <w:rsid w:val="000D4B47"/>
    <w:rsid w:val="000D7E5A"/>
    <w:rsid w:val="000E1DE1"/>
    <w:rsid w:val="000E6866"/>
    <w:rsid w:val="000E6ACC"/>
    <w:rsid w:val="000F2B71"/>
    <w:rsid w:val="000F38C0"/>
    <w:rsid w:val="000F5AB9"/>
    <w:rsid w:val="000F7C00"/>
    <w:rsid w:val="001012F0"/>
    <w:rsid w:val="00102631"/>
    <w:rsid w:val="0010361C"/>
    <w:rsid w:val="00106FB2"/>
    <w:rsid w:val="00110E9B"/>
    <w:rsid w:val="00111099"/>
    <w:rsid w:val="0011353C"/>
    <w:rsid w:val="00113631"/>
    <w:rsid w:val="00113C9E"/>
    <w:rsid w:val="00115E0A"/>
    <w:rsid w:val="00117492"/>
    <w:rsid w:val="001174EF"/>
    <w:rsid w:val="00117D4D"/>
    <w:rsid w:val="00120CA9"/>
    <w:rsid w:val="0012291D"/>
    <w:rsid w:val="00122CA9"/>
    <w:rsid w:val="00127592"/>
    <w:rsid w:val="0013318E"/>
    <w:rsid w:val="00140AAE"/>
    <w:rsid w:val="00141BDE"/>
    <w:rsid w:val="001430BE"/>
    <w:rsid w:val="0014432B"/>
    <w:rsid w:val="001451AD"/>
    <w:rsid w:val="00145A3E"/>
    <w:rsid w:val="00147607"/>
    <w:rsid w:val="00152562"/>
    <w:rsid w:val="001530EB"/>
    <w:rsid w:val="00153EEF"/>
    <w:rsid w:val="00163F7D"/>
    <w:rsid w:val="00170DE9"/>
    <w:rsid w:val="00171BD1"/>
    <w:rsid w:val="00175FB2"/>
    <w:rsid w:val="0017708E"/>
    <w:rsid w:val="0018049F"/>
    <w:rsid w:val="00186B77"/>
    <w:rsid w:val="00187795"/>
    <w:rsid w:val="00193019"/>
    <w:rsid w:val="00195DB2"/>
    <w:rsid w:val="001A3EB5"/>
    <w:rsid w:val="001A7C34"/>
    <w:rsid w:val="001B217A"/>
    <w:rsid w:val="001B3904"/>
    <w:rsid w:val="001B674C"/>
    <w:rsid w:val="001B6DF0"/>
    <w:rsid w:val="001B7BF9"/>
    <w:rsid w:val="001C4FA7"/>
    <w:rsid w:val="001C75BC"/>
    <w:rsid w:val="001D1196"/>
    <w:rsid w:val="001D1635"/>
    <w:rsid w:val="001D41CB"/>
    <w:rsid w:val="001D5A1C"/>
    <w:rsid w:val="001D5EEE"/>
    <w:rsid w:val="001E0A05"/>
    <w:rsid w:val="001E272F"/>
    <w:rsid w:val="001E3567"/>
    <w:rsid w:val="001E39A9"/>
    <w:rsid w:val="001E5AF1"/>
    <w:rsid w:val="001E5CB4"/>
    <w:rsid w:val="001F0BA9"/>
    <w:rsid w:val="001F21A1"/>
    <w:rsid w:val="001F30F8"/>
    <w:rsid w:val="001F79C7"/>
    <w:rsid w:val="001F7D35"/>
    <w:rsid w:val="0020452F"/>
    <w:rsid w:val="00207BA1"/>
    <w:rsid w:val="002141A3"/>
    <w:rsid w:val="0021744A"/>
    <w:rsid w:val="00224237"/>
    <w:rsid w:val="00225E29"/>
    <w:rsid w:val="002271B8"/>
    <w:rsid w:val="00232817"/>
    <w:rsid w:val="0023406D"/>
    <w:rsid w:val="00234F69"/>
    <w:rsid w:val="00235B84"/>
    <w:rsid w:val="002361E9"/>
    <w:rsid w:val="00241F02"/>
    <w:rsid w:val="00242956"/>
    <w:rsid w:val="00243004"/>
    <w:rsid w:val="00243DB1"/>
    <w:rsid w:val="002442B5"/>
    <w:rsid w:val="002459A6"/>
    <w:rsid w:val="00245EA8"/>
    <w:rsid w:val="0024632D"/>
    <w:rsid w:val="002474C9"/>
    <w:rsid w:val="002479FC"/>
    <w:rsid w:val="00250E9D"/>
    <w:rsid w:val="00254E33"/>
    <w:rsid w:val="0025773A"/>
    <w:rsid w:val="00260BFA"/>
    <w:rsid w:val="00262232"/>
    <w:rsid w:val="00263EAE"/>
    <w:rsid w:val="00264B1A"/>
    <w:rsid w:val="00264F57"/>
    <w:rsid w:val="00265A60"/>
    <w:rsid w:val="00274225"/>
    <w:rsid w:val="002759F8"/>
    <w:rsid w:val="00275C3B"/>
    <w:rsid w:val="00277330"/>
    <w:rsid w:val="00277B61"/>
    <w:rsid w:val="0028124C"/>
    <w:rsid w:val="00285C46"/>
    <w:rsid w:val="002869BF"/>
    <w:rsid w:val="00291FFC"/>
    <w:rsid w:val="002931A1"/>
    <w:rsid w:val="00295853"/>
    <w:rsid w:val="00295CAA"/>
    <w:rsid w:val="002965A9"/>
    <w:rsid w:val="0029675B"/>
    <w:rsid w:val="00297D20"/>
    <w:rsid w:val="002A0138"/>
    <w:rsid w:val="002A2247"/>
    <w:rsid w:val="002A30E6"/>
    <w:rsid w:val="002A35F9"/>
    <w:rsid w:val="002A3617"/>
    <w:rsid w:val="002A3CFF"/>
    <w:rsid w:val="002A6AE6"/>
    <w:rsid w:val="002B01E0"/>
    <w:rsid w:val="002B3C4D"/>
    <w:rsid w:val="002B6C9E"/>
    <w:rsid w:val="002C1528"/>
    <w:rsid w:val="002C2B1B"/>
    <w:rsid w:val="002C2FAD"/>
    <w:rsid w:val="002C3F8C"/>
    <w:rsid w:val="002C6A58"/>
    <w:rsid w:val="002D3FA3"/>
    <w:rsid w:val="002D443F"/>
    <w:rsid w:val="002D6B18"/>
    <w:rsid w:val="002E07EE"/>
    <w:rsid w:val="002E34FE"/>
    <w:rsid w:val="002E6783"/>
    <w:rsid w:val="002E75C0"/>
    <w:rsid w:val="002E7B9D"/>
    <w:rsid w:val="002F1597"/>
    <w:rsid w:val="002F15AD"/>
    <w:rsid w:val="002F2582"/>
    <w:rsid w:val="002F3E08"/>
    <w:rsid w:val="002F43D4"/>
    <w:rsid w:val="002F6736"/>
    <w:rsid w:val="002F76EF"/>
    <w:rsid w:val="00302AE6"/>
    <w:rsid w:val="00303975"/>
    <w:rsid w:val="003079B9"/>
    <w:rsid w:val="00307DFC"/>
    <w:rsid w:val="00311495"/>
    <w:rsid w:val="003125ED"/>
    <w:rsid w:val="00313517"/>
    <w:rsid w:val="0031458E"/>
    <w:rsid w:val="00314740"/>
    <w:rsid w:val="0031587F"/>
    <w:rsid w:val="00315DE8"/>
    <w:rsid w:val="00317723"/>
    <w:rsid w:val="00323A54"/>
    <w:rsid w:val="003269B4"/>
    <w:rsid w:val="00326EB9"/>
    <w:rsid w:val="003320FC"/>
    <w:rsid w:val="003322FD"/>
    <w:rsid w:val="003336FC"/>
    <w:rsid w:val="00333858"/>
    <w:rsid w:val="00340F4D"/>
    <w:rsid w:val="00342833"/>
    <w:rsid w:val="003436A9"/>
    <w:rsid w:val="003444F1"/>
    <w:rsid w:val="003500CE"/>
    <w:rsid w:val="0035027C"/>
    <w:rsid w:val="00350D1D"/>
    <w:rsid w:val="00363B93"/>
    <w:rsid w:val="00365753"/>
    <w:rsid w:val="003663D1"/>
    <w:rsid w:val="003802E4"/>
    <w:rsid w:val="00381AA6"/>
    <w:rsid w:val="00381B6E"/>
    <w:rsid w:val="00383D1C"/>
    <w:rsid w:val="00390BD9"/>
    <w:rsid w:val="003943F9"/>
    <w:rsid w:val="00395CD9"/>
    <w:rsid w:val="003A3DB1"/>
    <w:rsid w:val="003B2879"/>
    <w:rsid w:val="003B4B91"/>
    <w:rsid w:val="003B52B4"/>
    <w:rsid w:val="003B5A5F"/>
    <w:rsid w:val="003B695F"/>
    <w:rsid w:val="003C05A7"/>
    <w:rsid w:val="003C16E1"/>
    <w:rsid w:val="003C1CC9"/>
    <w:rsid w:val="003C2450"/>
    <w:rsid w:val="003C5454"/>
    <w:rsid w:val="003D1B47"/>
    <w:rsid w:val="003D2AE0"/>
    <w:rsid w:val="003D4A5A"/>
    <w:rsid w:val="003D51E2"/>
    <w:rsid w:val="003D5B13"/>
    <w:rsid w:val="003E001B"/>
    <w:rsid w:val="003E35C7"/>
    <w:rsid w:val="003E6EFE"/>
    <w:rsid w:val="003F3BF1"/>
    <w:rsid w:val="003F488D"/>
    <w:rsid w:val="003F4DDB"/>
    <w:rsid w:val="003F6FBD"/>
    <w:rsid w:val="003F7622"/>
    <w:rsid w:val="00400B62"/>
    <w:rsid w:val="00400F6B"/>
    <w:rsid w:val="0040565C"/>
    <w:rsid w:val="00410ADB"/>
    <w:rsid w:val="00410BEC"/>
    <w:rsid w:val="0042073B"/>
    <w:rsid w:val="00421EA7"/>
    <w:rsid w:val="00423909"/>
    <w:rsid w:val="0042468C"/>
    <w:rsid w:val="00424D0A"/>
    <w:rsid w:val="004254CE"/>
    <w:rsid w:val="004270E0"/>
    <w:rsid w:val="00427C76"/>
    <w:rsid w:val="00430A00"/>
    <w:rsid w:val="00431CC7"/>
    <w:rsid w:val="004362D3"/>
    <w:rsid w:val="00437694"/>
    <w:rsid w:val="004378D7"/>
    <w:rsid w:val="0043791D"/>
    <w:rsid w:val="00442737"/>
    <w:rsid w:val="00442A5B"/>
    <w:rsid w:val="0044448B"/>
    <w:rsid w:val="00452FC8"/>
    <w:rsid w:val="00457D30"/>
    <w:rsid w:val="0046175D"/>
    <w:rsid w:val="004622A9"/>
    <w:rsid w:val="00463307"/>
    <w:rsid w:val="004643CA"/>
    <w:rsid w:val="00464724"/>
    <w:rsid w:val="004659E4"/>
    <w:rsid w:val="00467F03"/>
    <w:rsid w:val="00472DD5"/>
    <w:rsid w:val="0047661F"/>
    <w:rsid w:val="0047752A"/>
    <w:rsid w:val="00480B89"/>
    <w:rsid w:val="004829DD"/>
    <w:rsid w:val="00486642"/>
    <w:rsid w:val="004908E2"/>
    <w:rsid w:val="0049310B"/>
    <w:rsid w:val="004935E0"/>
    <w:rsid w:val="004967F4"/>
    <w:rsid w:val="00496CF3"/>
    <w:rsid w:val="004A0C52"/>
    <w:rsid w:val="004A1009"/>
    <w:rsid w:val="004A1364"/>
    <w:rsid w:val="004A2A3E"/>
    <w:rsid w:val="004A3458"/>
    <w:rsid w:val="004A40C9"/>
    <w:rsid w:val="004A480C"/>
    <w:rsid w:val="004A710C"/>
    <w:rsid w:val="004A7EDE"/>
    <w:rsid w:val="004B4AE0"/>
    <w:rsid w:val="004B4C54"/>
    <w:rsid w:val="004B6D6B"/>
    <w:rsid w:val="004C059C"/>
    <w:rsid w:val="004C0A7B"/>
    <w:rsid w:val="004C1DCD"/>
    <w:rsid w:val="004C37E8"/>
    <w:rsid w:val="004C5D6A"/>
    <w:rsid w:val="004C5D7A"/>
    <w:rsid w:val="004C786C"/>
    <w:rsid w:val="004D1DBB"/>
    <w:rsid w:val="004D2A16"/>
    <w:rsid w:val="004D3858"/>
    <w:rsid w:val="004D4DE8"/>
    <w:rsid w:val="004D50EB"/>
    <w:rsid w:val="004E0512"/>
    <w:rsid w:val="004E0910"/>
    <w:rsid w:val="004E659C"/>
    <w:rsid w:val="004E6F1C"/>
    <w:rsid w:val="004F022D"/>
    <w:rsid w:val="004F34B0"/>
    <w:rsid w:val="004F3C94"/>
    <w:rsid w:val="004F5C0D"/>
    <w:rsid w:val="004F5D20"/>
    <w:rsid w:val="004F5D33"/>
    <w:rsid w:val="004F654A"/>
    <w:rsid w:val="004F7E4F"/>
    <w:rsid w:val="005068BE"/>
    <w:rsid w:val="00507126"/>
    <w:rsid w:val="0051009F"/>
    <w:rsid w:val="005103E9"/>
    <w:rsid w:val="00512033"/>
    <w:rsid w:val="00515612"/>
    <w:rsid w:val="00515A6B"/>
    <w:rsid w:val="00520113"/>
    <w:rsid w:val="00524704"/>
    <w:rsid w:val="005248F2"/>
    <w:rsid w:val="005262FA"/>
    <w:rsid w:val="005273F5"/>
    <w:rsid w:val="005353CB"/>
    <w:rsid w:val="00535E15"/>
    <w:rsid w:val="00537ED3"/>
    <w:rsid w:val="00537F97"/>
    <w:rsid w:val="00544F75"/>
    <w:rsid w:val="00545995"/>
    <w:rsid w:val="00545DE9"/>
    <w:rsid w:val="00546DFC"/>
    <w:rsid w:val="00550B6A"/>
    <w:rsid w:val="0055256E"/>
    <w:rsid w:val="005552E0"/>
    <w:rsid w:val="005557A2"/>
    <w:rsid w:val="00561436"/>
    <w:rsid w:val="00562D3A"/>
    <w:rsid w:val="00563137"/>
    <w:rsid w:val="00565031"/>
    <w:rsid w:val="005678A3"/>
    <w:rsid w:val="005728F4"/>
    <w:rsid w:val="005737E7"/>
    <w:rsid w:val="005811F2"/>
    <w:rsid w:val="00582EE8"/>
    <w:rsid w:val="0058308B"/>
    <w:rsid w:val="00585501"/>
    <w:rsid w:val="0058579A"/>
    <w:rsid w:val="00585AF4"/>
    <w:rsid w:val="00586678"/>
    <w:rsid w:val="00587755"/>
    <w:rsid w:val="00591356"/>
    <w:rsid w:val="00591DF9"/>
    <w:rsid w:val="0059605E"/>
    <w:rsid w:val="00596559"/>
    <w:rsid w:val="005976C9"/>
    <w:rsid w:val="005A112F"/>
    <w:rsid w:val="005A28E2"/>
    <w:rsid w:val="005A2D0C"/>
    <w:rsid w:val="005A3DFE"/>
    <w:rsid w:val="005A4767"/>
    <w:rsid w:val="005A6038"/>
    <w:rsid w:val="005B0A9A"/>
    <w:rsid w:val="005B45B9"/>
    <w:rsid w:val="005B7114"/>
    <w:rsid w:val="005C05E4"/>
    <w:rsid w:val="005C0D11"/>
    <w:rsid w:val="005C18C7"/>
    <w:rsid w:val="005C79FE"/>
    <w:rsid w:val="005D1490"/>
    <w:rsid w:val="005D510C"/>
    <w:rsid w:val="005D5A10"/>
    <w:rsid w:val="005D5AD1"/>
    <w:rsid w:val="005D5F82"/>
    <w:rsid w:val="005D6F8C"/>
    <w:rsid w:val="005D70AE"/>
    <w:rsid w:val="005D7645"/>
    <w:rsid w:val="005D7D75"/>
    <w:rsid w:val="005E06C4"/>
    <w:rsid w:val="005E3664"/>
    <w:rsid w:val="005E3ADB"/>
    <w:rsid w:val="005F02B0"/>
    <w:rsid w:val="005F0EFC"/>
    <w:rsid w:val="005F3523"/>
    <w:rsid w:val="006003E2"/>
    <w:rsid w:val="0060070B"/>
    <w:rsid w:val="006025D6"/>
    <w:rsid w:val="0060605A"/>
    <w:rsid w:val="006073A8"/>
    <w:rsid w:val="0061007F"/>
    <w:rsid w:val="006142B5"/>
    <w:rsid w:val="00615BE7"/>
    <w:rsid w:val="006160F3"/>
    <w:rsid w:val="006218B3"/>
    <w:rsid w:val="006242FF"/>
    <w:rsid w:val="00627AF6"/>
    <w:rsid w:val="0063207A"/>
    <w:rsid w:val="00634836"/>
    <w:rsid w:val="0064131A"/>
    <w:rsid w:val="00641AF5"/>
    <w:rsid w:val="006433BA"/>
    <w:rsid w:val="006433D6"/>
    <w:rsid w:val="00645457"/>
    <w:rsid w:val="006473A7"/>
    <w:rsid w:val="006500BF"/>
    <w:rsid w:val="006552F7"/>
    <w:rsid w:val="00662831"/>
    <w:rsid w:val="00663C22"/>
    <w:rsid w:val="006649A8"/>
    <w:rsid w:val="00664FFE"/>
    <w:rsid w:val="006726A5"/>
    <w:rsid w:val="00672C5C"/>
    <w:rsid w:val="006730AE"/>
    <w:rsid w:val="006738AC"/>
    <w:rsid w:val="00673EBC"/>
    <w:rsid w:val="00673F45"/>
    <w:rsid w:val="00675DF7"/>
    <w:rsid w:val="006776CB"/>
    <w:rsid w:val="00680271"/>
    <w:rsid w:val="006817D9"/>
    <w:rsid w:val="00683542"/>
    <w:rsid w:val="00683978"/>
    <w:rsid w:val="00686A39"/>
    <w:rsid w:val="006870E3"/>
    <w:rsid w:val="006906CC"/>
    <w:rsid w:val="00697367"/>
    <w:rsid w:val="006977A6"/>
    <w:rsid w:val="006A0CAD"/>
    <w:rsid w:val="006A24CD"/>
    <w:rsid w:val="006A2E13"/>
    <w:rsid w:val="006A39E5"/>
    <w:rsid w:val="006A4778"/>
    <w:rsid w:val="006A4B72"/>
    <w:rsid w:val="006A5650"/>
    <w:rsid w:val="006B10EC"/>
    <w:rsid w:val="006B32C5"/>
    <w:rsid w:val="006B43A5"/>
    <w:rsid w:val="006B5F31"/>
    <w:rsid w:val="006B61EA"/>
    <w:rsid w:val="006C1896"/>
    <w:rsid w:val="006C2193"/>
    <w:rsid w:val="006C39B1"/>
    <w:rsid w:val="006C4A3A"/>
    <w:rsid w:val="006C69DD"/>
    <w:rsid w:val="006C6EBC"/>
    <w:rsid w:val="006D1BB3"/>
    <w:rsid w:val="006D4678"/>
    <w:rsid w:val="006D4C31"/>
    <w:rsid w:val="006D787F"/>
    <w:rsid w:val="006E178F"/>
    <w:rsid w:val="006E466E"/>
    <w:rsid w:val="006E6272"/>
    <w:rsid w:val="006E62A4"/>
    <w:rsid w:val="006E70BC"/>
    <w:rsid w:val="006E7FB3"/>
    <w:rsid w:val="006F51A5"/>
    <w:rsid w:val="006F72B7"/>
    <w:rsid w:val="00703FDD"/>
    <w:rsid w:val="00704E0E"/>
    <w:rsid w:val="00705E6F"/>
    <w:rsid w:val="0070691A"/>
    <w:rsid w:val="00706B85"/>
    <w:rsid w:val="00711F3B"/>
    <w:rsid w:val="007125D9"/>
    <w:rsid w:val="00712D16"/>
    <w:rsid w:val="0071383F"/>
    <w:rsid w:val="0071497C"/>
    <w:rsid w:val="0071604F"/>
    <w:rsid w:val="00716EC8"/>
    <w:rsid w:val="0072097F"/>
    <w:rsid w:val="0072106E"/>
    <w:rsid w:val="007213BB"/>
    <w:rsid w:val="00722FA6"/>
    <w:rsid w:val="007258F8"/>
    <w:rsid w:val="00726675"/>
    <w:rsid w:val="00726BEC"/>
    <w:rsid w:val="00731D46"/>
    <w:rsid w:val="00732E21"/>
    <w:rsid w:val="00735A36"/>
    <w:rsid w:val="007368BF"/>
    <w:rsid w:val="0073799E"/>
    <w:rsid w:val="00737F42"/>
    <w:rsid w:val="00740F7D"/>
    <w:rsid w:val="007411A9"/>
    <w:rsid w:val="0074144E"/>
    <w:rsid w:val="00741EAF"/>
    <w:rsid w:val="00742818"/>
    <w:rsid w:val="00743F98"/>
    <w:rsid w:val="00744E5A"/>
    <w:rsid w:val="00746AAA"/>
    <w:rsid w:val="0075055A"/>
    <w:rsid w:val="0075125D"/>
    <w:rsid w:val="00753C20"/>
    <w:rsid w:val="007555EC"/>
    <w:rsid w:val="007562A6"/>
    <w:rsid w:val="00756511"/>
    <w:rsid w:val="00756578"/>
    <w:rsid w:val="00756CCC"/>
    <w:rsid w:val="0075780E"/>
    <w:rsid w:val="007618A3"/>
    <w:rsid w:val="00761F1A"/>
    <w:rsid w:val="00763A91"/>
    <w:rsid w:val="00764A90"/>
    <w:rsid w:val="007654B5"/>
    <w:rsid w:val="0077395B"/>
    <w:rsid w:val="00773AAE"/>
    <w:rsid w:val="00774247"/>
    <w:rsid w:val="0077616A"/>
    <w:rsid w:val="007763F4"/>
    <w:rsid w:val="00776DB6"/>
    <w:rsid w:val="007776FC"/>
    <w:rsid w:val="00777AA8"/>
    <w:rsid w:val="00777E0D"/>
    <w:rsid w:val="00781CEA"/>
    <w:rsid w:val="00782D29"/>
    <w:rsid w:val="0078366C"/>
    <w:rsid w:val="00784C7F"/>
    <w:rsid w:val="00786E57"/>
    <w:rsid w:val="00791B04"/>
    <w:rsid w:val="007927BA"/>
    <w:rsid w:val="00793DB9"/>
    <w:rsid w:val="00794199"/>
    <w:rsid w:val="007A0164"/>
    <w:rsid w:val="007A0FBC"/>
    <w:rsid w:val="007A2C86"/>
    <w:rsid w:val="007B5777"/>
    <w:rsid w:val="007B6429"/>
    <w:rsid w:val="007B6AB9"/>
    <w:rsid w:val="007B6F12"/>
    <w:rsid w:val="007C1137"/>
    <w:rsid w:val="007C1314"/>
    <w:rsid w:val="007C2C2B"/>
    <w:rsid w:val="007D3AD5"/>
    <w:rsid w:val="007D44F0"/>
    <w:rsid w:val="007D6080"/>
    <w:rsid w:val="007E097C"/>
    <w:rsid w:val="007E1EA2"/>
    <w:rsid w:val="007E3002"/>
    <w:rsid w:val="007E428B"/>
    <w:rsid w:val="007E7257"/>
    <w:rsid w:val="007E7BAD"/>
    <w:rsid w:val="007F0B9C"/>
    <w:rsid w:val="007F0D77"/>
    <w:rsid w:val="007F3926"/>
    <w:rsid w:val="007F3C83"/>
    <w:rsid w:val="007F3EC3"/>
    <w:rsid w:val="007F583F"/>
    <w:rsid w:val="007F672A"/>
    <w:rsid w:val="0080108C"/>
    <w:rsid w:val="0080168B"/>
    <w:rsid w:val="00814593"/>
    <w:rsid w:val="00824824"/>
    <w:rsid w:val="0082583D"/>
    <w:rsid w:val="0083306B"/>
    <w:rsid w:val="00834723"/>
    <w:rsid w:val="0083556B"/>
    <w:rsid w:val="00836F04"/>
    <w:rsid w:val="00840CD3"/>
    <w:rsid w:val="008431BA"/>
    <w:rsid w:val="008449BD"/>
    <w:rsid w:val="00845454"/>
    <w:rsid w:val="008458F7"/>
    <w:rsid w:val="00851CB8"/>
    <w:rsid w:val="008531CC"/>
    <w:rsid w:val="0085490D"/>
    <w:rsid w:val="00856550"/>
    <w:rsid w:val="008568FE"/>
    <w:rsid w:val="00856ECF"/>
    <w:rsid w:val="00860ADE"/>
    <w:rsid w:val="008642C8"/>
    <w:rsid w:val="008710A6"/>
    <w:rsid w:val="00873B71"/>
    <w:rsid w:val="0087453C"/>
    <w:rsid w:val="00874F02"/>
    <w:rsid w:val="00880106"/>
    <w:rsid w:val="00880249"/>
    <w:rsid w:val="00887A59"/>
    <w:rsid w:val="00890203"/>
    <w:rsid w:val="00891B80"/>
    <w:rsid w:val="0089218F"/>
    <w:rsid w:val="00893D71"/>
    <w:rsid w:val="0089757E"/>
    <w:rsid w:val="008A0410"/>
    <w:rsid w:val="008A06F3"/>
    <w:rsid w:val="008A0BCF"/>
    <w:rsid w:val="008A1258"/>
    <w:rsid w:val="008A3B86"/>
    <w:rsid w:val="008A527B"/>
    <w:rsid w:val="008B28BD"/>
    <w:rsid w:val="008B686E"/>
    <w:rsid w:val="008C19B9"/>
    <w:rsid w:val="008C3B1E"/>
    <w:rsid w:val="008C6E55"/>
    <w:rsid w:val="008C7376"/>
    <w:rsid w:val="008D06C5"/>
    <w:rsid w:val="008D1312"/>
    <w:rsid w:val="008D284F"/>
    <w:rsid w:val="008D3732"/>
    <w:rsid w:val="008D409D"/>
    <w:rsid w:val="008D4825"/>
    <w:rsid w:val="008E0200"/>
    <w:rsid w:val="008E208C"/>
    <w:rsid w:val="008E373D"/>
    <w:rsid w:val="008F46B9"/>
    <w:rsid w:val="008F7A2E"/>
    <w:rsid w:val="009016C2"/>
    <w:rsid w:val="00903668"/>
    <w:rsid w:val="009125B0"/>
    <w:rsid w:val="00912685"/>
    <w:rsid w:val="009130FC"/>
    <w:rsid w:val="00913285"/>
    <w:rsid w:val="009144C8"/>
    <w:rsid w:val="0091486E"/>
    <w:rsid w:val="00916F9C"/>
    <w:rsid w:val="00920FE3"/>
    <w:rsid w:val="009216B0"/>
    <w:rsid w:val="00922702"/>
    <w:rsid w:val="00925AA2"/>
    <w:rsid w:val="00926006"/>
    <w:rsid w:val="00930011"/>
    <w:rsid w:val="00934C53"/>
    <w:rsid w:val="009361B3"/>
    <w:rsid w:val="00936918"/>
    <w:rsid w:val="00950AC4"/>
    <w:rsid w:val="00952C48"/>
    <w:rsid w:val="0095301A"/>
    <w:rsid w:val="00954144"/>
    <w:rsid w:val="00956697"/>
    <w:rsid w:val="00957141"/>
    <w:rsid w:val="00960756"/>
    <w:rsid w:val="009609D5"/>
    <w:rsid w:val="00961EA6"/>
    <w:rsid w:val="0096219C"/>
    <w:rsid w:val="009644F8"/>
    <w:rsid w:val="0096500D"/>
    <w:rsid w:val="00965179"/>
    <w:rsid w:val="00966A5C"/>
    <w:rsid w:val="009677C8"/>
    <w:rsid w:val="009721ED"/>
    <w:rsid w:val="00975FE0"/>
    <w:rsid w:val="00977C86"/>
    <w:rsid w:val="009819CF"/>
    <w:rsid w:val="00982027"/>
    <w:rsid w:val="00984D9A"/>
    <w:rsid w:val="00987259"/>
    <w:rsid w:val="00991E85"/>
    <w:rsid w:val="00992362"/>
    <w:rsid w:val="00992554"/>
    <w:rsid w:val="00993BB0"/>
    <w:rsid w:val="00995DD2"/>
    <w:rsid w:val="00997920"/>
    <w:rsid w:val="009A03A9"/>
    <w:rsid w:val="009A20EE"/>
    <w:rsid w:val="009A5497"/>
    <w:rsid w:val="009A5F8B"/>
    <w:rsid w:val="009A7D44"/>
    <w:rsid w:val="009B2A58"/>
    <w:rsid w:val="009B6035"/>
    <w:rsid w:val="009B7237"/>
    <w:rsid w:val="009E0F04"/>
    <w:rsid w:val="009E16F8"/>
    <w:rsid w:val="009E45D3"/>
    <w:rsid w:val="009E504A"/>
    <w:rsid w:val="009E537A"/>
    <w:rsid w:val="009E790C"/>
    <w:rsid w:val="009F04C4"/>
    <w:rsid w:val="009F3FDA"/>
    <w:rsid w:val="009F77B2"/>
    <w:rsid w:val="009F77D2"/>
    <w:rsid w:val="00A00918"/>
    <w:rsid w:val="00A02B9D"/>
    <w:rsid w:val="00A038E0"/>
    <w:rsid w:val="00A03FFE"/>
    <w:rsid w:val="00A04553"/>
    <w:rsid w:val="00A060A5"/>
    <w:rsid w:val="00A064FC"/>
    <w:rsid w:val="00A07767"/>
    <w:rsid w:val="00A116A7"/>
    <w:rsid w:val="00A12AA1"/>
    <w:rsid w:val="00A133F3"/>
    <w:rsid w:val="00A135AC"/>
    <w:rsid w:val="00A13C03"/>
    <w:rsid w:val="00A143E5"/>
    <w:rsid w:val="00A16F8A"/>
    <w:rsid w:val="00A218C8"/>
    <w:rsid w:val="00A22345"/>
    <w:rsid w:val="00A246B9"/>
    <w:rsid w:val="00A26CDB"/>
    <w:rsid w:val="00A31952"/>
    <w:rsid w:val="00A348A9"/>
    <w:rsid w:val="00A37648"/>
    <w:rsid w:val="00A41975"/>
    <w:rsid w:val="00A42D9A"/>
    <w:rsid w:val="00A43AF9"/>
    <w:rsid w:val="00A43EBE"/>
    <w:rsid w:val="00A44547"/>
    <w:rsid w:val="00A44D11"/>
    <w:rsid w:val="00A45D00"/>
    <w:rsid w:val="00A46B8C"/>
    <w:rsid w:val="00A473D8"/>
    <w:rsid w:val="00A55955"/>
    <w:rsid w:val="00A56D31"/>
    <w:rsid w:val="00A60FC9"/>
    <w:rsid w:val="00A631D2"/>
    <w:rsid w:val="00A65779"/>
    <w:rsid w:val="00A665FC"/>
    <w:rsid w:val="00A707F6"/>
    <w:rsid w:val="00A70FA8"/>
    <w:rsid w:val="00A84B5A"/>
    <w:rsid w:val="00A85611"/>
    <w:rsid w:val="00A858AF"/>
    <w:rsid w:val="00A90523"/>
    <w:rsid w:val="00A92080"/>
    <w:rsid w:val="00A92EFD"/>
    <w:rsid w:val="00A9330C"/>
    <w:rsid w:val="00A9421D"/>
    <w:rsid w:val="00A9440F"/>
    <w:rsid w:val="00A9668A"/>
    <w:rsid w:val="00A9697F"/>
    <w:rsid w:val="00AA19D3"/>
    <w:rsid w:val="00AA1E93"/>
    <w:rsid w:val="00AA50C2"/>
    <w:rsid w:val="00AA75A2"/>
    <w:rsid w:val="00AB077F"/>
    <w:rsid w:val="00AC1264"/>
    <w:rsid w:val="00AC13FB"/>
    <w:rsid w:val="00AC1847"/>
    <w:rsid w:val="00AC3B8C"/>
    <w:rsid w:val="00AC54A2"/>
    <w:rsid w:val="00AD0E7A"/>
    <w:rsid w:val="00AD19BF"/>
    <w:rsid w:val="00AD3BE6"/>
    <w:rsid w:val="00AD3E6D"/>
    <w:rsid w:val="00AD4859"/>
    <w:rsid w:val="00AD4E69"/>
    <w:rsid w:val="00AD6428"/>
    <w:rsid w:val="00AE0F38"/>
    <w:rsid w:val="00AE5F1F"/>
    <w:rsid w:val="00AE6499"/>
    <w:rsid w:val="00AF1EFB"/>
    <w:rsid w:val="00AF420E"/>
    <w:rsid w:val="00B0156E"/>
    <w:rsid w:val="00B01ECA"/>
    <w:rsid w:val="00B04108"/>
    <w:rsid w:val="00B04366"/>
    <w:rsid w:val="00B046AA"/>
    <w:rsid w:val="00B0591A"/>
    <w:rsid w:val="00B05E24"/>
    <w:rsid w:val="00B128FC"/>
    <w:rsid w:val="00B12FDC"/>
    <w:rsid w:val="00B154B4"/>
    <w:rsid w:val="00B157F5"/>
    <w:rsid w:val="00B2030A"/>
    <w:rsid w:val="00B229AE"/>
    <w:rsid w:val="00B237C1"/>
    <w:rsid w:val="00B27741"/>
    <w:rsid w:val="00B3020F"/>
    <w:rsid w:val="00B33D6B"/>
    <w:rsid w:val="00B34643"/>
    <w:rsid w:val="00B359BE"/>
    <w:rsid w:val="00B35E52"/>
    <w:rsid w:val="00B36089"/>
    <w:rsid w:val="00B37758"/>
    <w:rsid w:val="00B37DAB"/>
    <w:rsid w:val="00B411A2"/>
    <w:rsid w:val="00B42135"/>
    <w:rsid w:val="00B4686B"/>
    <w:rsid w:val="00B46AA7"/>
    <w:rsid w:val="00B50B57"/>
    <w:rsid w:val="00B51BD9"/>
    <w:rsid w:val="00B54A33"/>
    <w:rsid w:val="00B56E58"/>
    <w:rsid w:val="00B60735"/>
    <w:rsid w:val="00B60B39"/>
    <w:rsid w:val="00B61BE4"/>
    <w:rsid w:val="00B63455"/>
    <w:rsid w:val="00B63C17"/>
    <w:rsid w:val="00B649C0"/>
    <w:rsid w:val="00B65861"/>
    <w:rsid w:val="00B71E5C"/>
    <w:rsid w:val="00B7226D"/>
    <w:rsid w:val="00B759C8"/>
    <w:rsid w:val="00B76970"/>
    <w:rsid w:val="00B81FE0"/>
    <w:rsid w:val="00B824DF"/>
    <w:rsid w:val="00B8296F"/>
    <w:rsid w:val="00B8656B"/>
    <w:rsid w:val="00B934C6"/>
    <w:rsid w:val="00B956E5"/>
    <w:rsid w:val="00B959FD"/>
    <w:rsid w:val="00B97336"/>
    <w:rsid w:val="00BA0187"/>
    <w:rsid w:val="00BA1596"/>
    <w:rsid w:val="00BA20DD"/>
    <w:rsid w:val="00BA38BB"/>
    <w:rsid w:val="00BA5FD4"/>
    <w:rsid w:val="00BA7189"/>
    <w:rsid w:val="00BA754C"/>
    <w:rsid w:val="00BB52E7"/>
    <w:rsid w:val="00BB5EB2"/>
    <w:rsid w:val="00BB6142"/>
    <w:rsid w:val="00BB66F5"/>
    <w:rsid w:val="00BB7446"/>
    <w:rsid w:val="00BC0F78"/>
    <w:rsid w:val="00BC1DE3"/>
    <w:rsid w:val="00BC33C9"/>
    <w:rsid w:val="00BC3467"/>
    <w:rsid w:val="00BC4CCB"/>
    <w:rsid w:val="00BC6671"/>
    <w:rsid w:val="00BD1F40"/>
    <w:rsid w:val="00BD2457"/>
    <w:rsid w:val="00BD2EC4"/>
    <w:rsid w:val="00BD788A"/>
    <w:rsid w:val="00BE0B65"/>
    <w:rsid w:val="00BE4AC0"/>
    <w:rsid w:val="00BE518D"/>
    <w:rsid w:val="00BE579D"/>
    <w:rsid w:val="00BE62E3"/>
    <w:rsid w:val="00BE7614"/>
    <w:rsid w:val="00BF4B2E"/>
    <w:rsid w:val="00C00379"/>
    <w:rsid w:val="00C0406D"/>
    <w:rsid w:val="00C104BB"/>
    <w:rsid w:val="00C13C6D"/>
    <w:rsid w:val="00C13D54"/>
    <w:rsid w:val="00C142B7"/>
    <w:rsid w:val="00C148EA"/>
    <w:rsid w:val="00C1602F"/>
    <w:rsid w:val="00C17EB2"/>
    <w:rsid w:val="00C25197"/>
    <w:rsid w:val="00C26E54"/>
    <w:rsid w:val="00C27349"/>
    <w:rsid w:val="00C27AF1"/>
    <w:rsid w:val="00C31449"/>
    <w:rsid w:val="00C31962"/>
    <w:rsid w:val="00C31A1C"/>
    <w:rsid w:val="00C354ED"/>
    <w:rsid w:val="00C361DC"/>
    <w:rsid w:val="00C40E5B"/>
    <w:rsid w:val="00C44038"/>
    <w:rsid w:val="00C47106"/>
    <w:rsid w:val="00C47F79"/>
    <w:rsid w:val="00C52E5E"/>
    <w:rsid w:val="00C56DE5"/>
    <w:rsid w:val="00C61A9F"/>
    <w:rsid w:val="00C63EE6"/>
    <w:rsid w:val="00C67FCD"/>
    <w:rsid w:val="00C7121D"/>
    <w:rsid w:val="00C71A42"/>
    <w:rsid w:val="00C73E1B"/>
    <w:rsid w:val="00C7576B"/>
    <w:rsid w:val="00C77CA0"/>
    <w:rsid w:val="00C80491"/>
    <w:rsid w:val="00C82270"/>
    <w:rsid w:val="00C824BE"/>
    <w:rsid w:val="00C82A69"/>
    <w:rsid w:val="00C86528"/>
    <w:rsid w:val="00C90675"/>
    <w:rsid w:val="00C90D3F"/>
    <w:rsid w:val="00C91240"/>
    <w:rsid w:val="00C95379"/>
    <w:rsid w:val="00C95543"/>
    <w:rsid w:val="00C95CAC"/>
    <w:rsid w:val="00C95D30"/>
    <w:rsid w:val="00C9624A"/>
    <w:rsid w:val="00C974A3"/>
    <w:rsid w:val="00CA2081"/>
    <w:rsid w:val="00CA20F2"/>
    <w:rsid w:val="00CA2B1A"/>
    <w:rsid w:val="00CA372A"/>
    <w:rsid w:val="00CA46F8"/>
    <w:rsid w:val="00CA67AA"/>
    <w:rsid w:val="00CA72AC"/>
    <w:rsid w:val="00CB05AE"/>
    <w:rsid w:val="00CB24F8"/>
    <w:rsid w:val="00CB6003"/>
    <w:rsid w:val="00CB64D7"/>
    <w:rsid w:val="00CB7030"/>
    <w:rsid w:val="00CC1385"/>
    <w:rsid w:val="00CC517A"/>
    <w:rsid w:val="00CC7693"/>
    <w:rsid w:val="00CD6696"/>
    <w:rsid w:val="00CD6A7C"/>
    <w:rsid w:val="00CD77F8"/>
    <w:rsid w:val="00CE213F"/>
    <w:rsid w:val="00CE3795"/>
    <w:rsid w:val="00CE3F88"/>
    <w:rsid w:val="00CE527F"/>
    <w:rsid w:val="00CE6C72"/>
    <w:rsid w:val="00CE744B"/>
    <w:rsid w:val="00CF48D8"/>
    <w:rsid w:val="00CF7720"/>
    <w:rsid w:val="00D01FE3"/>
    <w:rsid w:val="00D03342"/>
    <w:rsid w:val="00D03D83"/>
    <w:rsid w:val="00D07265"/>
    <w:rsid w:val="00D13D64"/>
    <w:rsid w:val="00D15B30"/>
    <w:rsid w:val="00D20DD7"/>
    <w:rsid w:val="00D2109A"/>
    <w:rsid w:val="00D21443"/>
    <w:rsid w:val="00D218E2"/>
    <w:rsid w:val="00D22474"/>
    <w:rsid w:val="00D22707"/>
    <w:rsid w:val="00D23322"/>
    <w:rsid w:val="00D24520"/>
    <w:rsid w:val="00D263A6"/>
    <w:rsid w:val="00D2719F"/>
    <w:rsid w:val="00D3120A"/>
    <w:rsid w:val="00D314E5"/>
    <w:rsid w:val="00D337AA"/>
    <w:rsid w:val="00D33B54"/>
    <w:rsid w:val="00D34C52"/>
    <w:rsid w:val="00D51A8F"/>
    <w:rsid w:val="00D56773"/>
    <w:rsid w:val="00D578BE"/>
    <w:rsid w:val="00D63F93"/>
    <w:rsid w:val="00D64204"/>
    <w:rsid w:val="00D64BE2"/>
    <w:rsid w:val="00D6534C"/>
    <w:rsid w:val="00D65D60"/>
    <w:rsid w:val="00D67215"/>
    <w:rsid w:val="00D6764B"/>
    <w:rsid w:val="00D7070A"/>
    <w:rsid w:val="00D7245E"/>
    <w:rsid w:val="00D7692D"/>
    <w:rsid w:val="00D76EE8"/>
    <w:rsid w:val="00D773C6"/>
    <w:rsid w:val="00D80BA6"/>
    <w:rsid w:val="00D823E9"/>
    <w:rsid w:val="00D8372E"/>
    <w:rsid w:val="00D8616A"/>
    <w:rsid w:val="00D873CF"/>
    <w:rsid w:val="00D87D46"/>
    <w:rsid w:val="00D90C10"/>
    <w:rsid w:val="00D90D84"/>
    <w:rsid w:val="00D91FE4"/>
    <w:rsid w:val="00D946A6"/>
    <w:rsid w:val="00D94C0D"/>
    <w:rsid w:val="00DA0F17"/>
    <w:rsid w:val="00DA4117"/>
    <w:rsid w:val="00DA4B66"/>
    <w:rsid w:val="00DA66DE"/>
    <w:rsid w:val="00DB0FD2"/>
    <w:rsid w:val="00DB51A2"/>
    <w:rsid w:val="00DB6179"/>
    <w:rsid w:val="00DB7FEA"/>
    <w:rsid w:val="00DC0027"/>
    <w:rsid w:val="00DC1CF7"/>
    <w:rsid w:val="00DC4624"/>
    <w:rsid w:val="00DC63AE"/>
    <w:rsid w:val="00DD05D5"/>
    <w:rsid w:val="00DD184A"/>
    <w:rsid w:val="00DD2FE9"/>
    <w:rsid w:val="00DD4931"/>
    <w:rsid w:val="00DE5839"/>
    <w:rsid w:val="00DF0C78"/>
    <w:rsid w:val="00DF0D22"/>
    <w:rsid w:val="00DF1674"/>
    <w:rsid w:val="00DF5997"/>
    <w:rsid w:val="00E0306B"/>
    <w:rsid w:val="00E05CD8"/>
    <w:rsid w:val="00E12859"/>
    <w:rsid w:val="00E17CB5"/>
    <w:rsid w:val="00E21754"/>
    <w:rsid w:val="00E21935"/>
    <w:rsid w:val="00E2306F"/>
    <w:rsid w:val="00E24522"/>
    <w:rsid w:val="00E26BE9"/>
    <w:rsid w:val="00E26D05"/>
    <w:rsid w:val="00E26DE2"/>
    <w:rsid w:val="00E34944"/>
    <w:rsid w:val="00E379B9"/>
    <w:rsid w:val="00E37CA7"/>
    <w:rsid w:val="00E4000C"/>
    <w:rsid w:val="00E43B3F"/>
    <w:rsid w:val="00E51587"/>
    <w:rsid w:val="00E54153"/>
    <w:rsid w:val="00E55967"/>
    <w:rsid w:val="00E624DB"/>
    <w:rsid w:val="00E62A1D"/>
    <w:rsid w:val="00E66180"/>
    <w:rsid w:val="00E66EEB"/>
    <w:rsid w:val="00E67767"/>
    <w:rsid w:val="00E67FF2"/>
    <w:rsid w:val="00E71CB5"/>
    <w:rsid w:val="00E81275"/>
    <w:rsid w:val="00E8359B"/>
    <w:rsid w:val="00E840BD"/>
    <w:rsid w:val="00E84AA1"/>
    <w:rsid w:val="00E86050"/>
    <w:rsid w:val="00E90593"/>
    <w:rsid w:val="00E93475"/>
    <w:rsid w:val="00EA08BC"/>
    <w:rsid w:val="00EA0910"/>
    <w:rsid w:val="00EA3965"/>
    <w:rsid w:val="00EB2190"/>
    <w:rsid w:val="00EB35F3"/>
    <w:rsid w:val="00EB396F"/>
    <w:rsid w:val="00EB4B23"/>
    <w:rsid w:val="00EB5744"/>
    <w:rsid w:val="00EC6FA8"/>
    <w:rsid w:val="00ED3507"/>
    <w:rsid w:val="00ED4541"/>
    <w:rsid w:val="00ED7FBB"/>
    <w:rsid w:val="00EE373F"/>
    <w:rsid w:val="00EF01CD"/>
    <w:rsid w:val="00EF0302"/>
    <w:rsid w:val="00EF36C3"/>
    <w:rsid w:val="00EF75FB"/>
    <w:rsid w:val="00F00677"/>
    <w:rsid w:val="00F05846"/>
    <w:rsid w:val="00F112AC"/>
    <w:rsid w:val="00F13B23"/>
    <w:rsid w:val="00F2096A"/>
    <w:rsid w:val="00F26B58"/>
    <w:rsid w:val="00F2733D"/>
    <w:rsid w:val="00F3290F"/>
    <w:rsid w:val="00F35177"/>
    <w:rsid w:val="00F37377"/>
    <w:rsid w:val="00F44301"/>
    <w:rsid w:val="00F44BD4"/>
    <w:rsid w:val="00F47AF8"/>
    <w:rsid w:val="00F50810"/>
    <w:rsid w:val="00F51487"/>
    <w:rsid w:val="00F545CC"/>
    <w:rsid w:val="00F56281"/>
    <w:rsid w:val="00F56BE7"/>
    <w:rsid w:val="00F60DBA"/>
    <w:rsid w:val="00F633DB"/>
    <w:rsid w:val="00F63F2B"/>
    <w:rsid w:val="00F65169"/>
    <w:rsid w:val="00F666C2"/>
    <w:rsid w:val="00F67E5A"/>
    <w:rsid w:val="00F7296F"/>
    <w:rsid w:val="00F72A0A"/>
    <w:rsid w:val="00F73214"/>
    <w:rsid w:val="00F75215"/>
    <w:rsid w:val="00F81541"/>
    <w:rsid w:val="00F8192A"/>
    <w:rsid w:val="00F8223D"/>
    <w:rsid w:val="00F851D2"/>
    <w:rsid w:val="00F86E0C"/>
    <w:rsid w:val="00F86E2D"/>
    <w:rsid w:val="00F92AF9"/>
    <w:rsid w:val="00F941DD"/>
    <w:rsid w:val="00F95717"/>
    <w:rsid w:val="00FA4A43"/>
    <w:rsid w:val="00FA640F"/>
    <w:rsid w:val="00FB07A1"/>
    <w:rsid w:val="00FC0103"/>
    <w:rsid w:val="00FC1D8A"/>
    <w:rsid w:val="00FC2BC6"/>
    <w:rsid w:val="00FC2D99"/>
    <w:rsid w:val="00FC3104"/>
    <w:rsid w:val="00FC506B"/>
    <w:rsid w:val="00FD06E9"/>
    <w:rsid w:val="00FD0FC7"/>
    <w:rsid w:val="00FD152C"/>
    <w:rsid w:val="00FD4200"/>
    <w:rsid w:val="00FD46AA"/>
    <w:rsid w:val="00FD5096"/>
    <w:rsid w:val="00FD519B"/>
    <w:rsid w:val="00FD6804"/>
    <w:rsid w:val="00FD7206"/>
    <w:rsid w:val="00FE2403"/>
    <w:rsid w:val="00FE4124"/>
    <w:rsid w:val="00FE4A9A"/>
    <w:rsid w:val="00FE78EE"/>
    <w:rsid w:val="00FE7994"/>
    <w:rsid w:val="00FF1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32F008"/>
  <w15:chartTrackingRefBased/>
  <w15:docId w15:val="{F1CEB32B-729F-4CE6-BF51-5CBB64AC5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D7A"/>
    <w:pPr>
      <w:spacing w:after="200" w:line="276" w:lineRule="auto"/>
    </w:pPr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uiPriority w:val="1"/>
    <w:qFormat/>
    <w:rsid w:val="00761F1A"/>
    <w:pPr>
      <w:keepNext/>
      <w:spacing w:before="240" w:after="60"/>
      <w:jc w:val="center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3125ED"/>
    <w:pPr>
      <w:numPr>
        <w:numId w:val="2"/>
      </w:numPr>
      <w:shd w:val="clear" w:color="auto" w:fill="FFFFFF" w:themeFill="background1"/>
      <w:spacing w:before="240" w:after="0"/>
      <w:jc w:val="both"/>
      <w:outlineLvl w:val="1"/>
    </w:pPr>
    <w:rPr>
      <w:rFonts w:asciiTheme="minorHAnsi" w:eastAsia="Arial Unicode MS" w:hAnsiTheme="minorHAnsi" w:cstheme="minorHAnsi"/>
      <w:b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2869BF"/>
    <w:pPr>
      <w:numPr>
        <w:ilvl w:val="1"/>
      </w:numPr>
      <w:spacing w:before="120"/>
      <w:ind w:left="993" w:hanging="574"/>
      <w:outlineLvl w:val="2"/>
    </w:pPr>
    <w:rPr>
      <w:b w:val="0"/>
    </w:rPr>
  </w:style>
  <w:style w:type="paragraph" w:styleId="Ttulo4">
    <w:name w:val="heading 4"/>
    <w:basedOn w:val="Ttulo3"/>
    <w:next w:val="Normal"/>
    <w:link w:val="Ttulo4Char"/>
    <w:uiPriority w:val="9"/>
    <w:unhideWhenUsed/>
    <w:qFormat/>
    <w:rsid w:val="00965179"/>
    <w:pPr>
      <w:numPr>
        <w:ilvl w:val="2"/>
      </w:numPr>
      <w:ind w:left="1134" w:hanging="709"/>
      <w:outlineLvl w:val="3"/>
    </w:pPr>
  </w:style>
  <w:style w:type="paragraph" w:styleId="Ttulo5">
    <w:name w:val="heading 5"/>
    <w:basedOn w:val="Ttulo4"/>
    <w:next w:val="Normal"/>
    <w:link w:val="Ttulo5Char"/>
    <w:uiPriority w:val="9"/>
    <w:unhideWhenUsed/>
    <w:qFormat/>
    <w:rsid w:val="005678A3"/>
    <w:pPr>
      <w:numPr>
        <w:ilvl w:val="3"/>
      </w:numPr>
      <w:ind w:left="1276" w:hanging="851"/>
      <w:outlineLvl w:val="4"/>
    </w:pPr>
  </w:style>
  <w:style w:type="paragraph" w:styleId="Ttulo6">
    <w:name w:val="heading 6"/>
    <w:basedOn w:val="Ttulo5"/>
    <w:next w:val="Normal"/>
    <w:link w:val="Ttulo6Char"/>
    <w:uiPriority w:val="9"/>
    <w:unhideWhenUsed/>
    <w:qFormat/>
    <w:rsid w:val="005248F2"/>
    <w:pPr>
      <w:numPr>
        <w:ilvl w:val="4"/>
      </w:numPr>
      <w:shd w:val="clear" w:color="auto" w:fill="auto"/>
      <w:outlineLvl w:val="5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1"/>
    <w:rsid w:val="00761F1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3125ED"/>
    <w:rPr>
      <w:rFonts w:eastAsia="Arial Unicode MS" w:cstheme="minorHAnsi"/>
      <w:b/>
      <w:shd w:val="clear" w:color="auto" w:fill="FFFFFF" w:themeFill="background1"/>
      <w:lang w:eastAsia="pt-BR"/>
    </w:rPr>
  </w:style>
  <w:style w:type="character" w:customStyle="1" w:styleId="Ttulo4Char">
    <w:name w:val="Título 4 Char"/>
    <w:basedOn w:val="Fontepargpadro"/>
    <w:link w:val="Ttulo4"/>
    <w:uiPriority w:val="9"/>
    <w:rsid w:val="00965179"/>
    <w:rPr>
      <w:rFonts w:eastAsia="Arial Unicode MS" w:cstheme="minorHAnsi"/>
      <w:shd w:val="clear" w:color="auto" w:fill="FFFFFF" w:themeFill="background1"/>
      <w:lang w:eastAsia="pt-BR"/>
    </w:rPr>
  </w:style>
  <w:style w:type="character" w:customStyle="1" w:styleId="Ttulo6Char">
    <w:name w:val="Título 6 Char"/>
    <w:basedOn w:val="Fontepargpadro"/>
    <w:link w:val="Ttulo6"/>
    <w:uiPriority w:val="9"/>
    <w:rsid w:val="005248F2"/>
    <w:rPr>
      <w:rFonts w:eastAsia="Arial Unicode MS" w:cstheme="minorHAnsi"/>
      <w:lang w:eastAsia="pt-BR"/>
    </w:rPr>
  </w:style>
  <w:style w:type="character" w:customStyle="1" w:styleId="Ttulo7Char">
    <w:name w:val="Título 7 Char"/>
    <w:rsid w:val="004C5D7A"/>
    <w:rPr>
      <w:rFonts w:eastAsia="Times New Roman"/>
      <w:b/>
      <w:sz w:val="22"/>
      <w:szCs w:val="22"/>
    </w:rPr>
  </w:style>
  <w:style w:type="paragraph" w:customStyle="1" w:styleId="Default">
    <w:name w:val="Default"/>
    <w:rsid w:val="004C5D7A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4C5D7A"/>
    <w:rPr>
      <w:color w:val="0000FF"/>
      <w:u w:val="single"/>
    </w:rPr>
  </w:style>
  <w:style w:type="character" w:styleId="Refdecomentrio">
    <w:name w:val="annotation reference"/>
    <w:uiPriority w:val="99"/>
    <w:semiHidden/>
    <w:unhideWhenUsed/>
    <w:rsid w:val="004C5D7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C5D7A"/>
    <w:rPr>
      <w:rFonts w:eastAsia="Times New Roman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C5D7A"/>
    <w:rPr>
      <w:rFonts w:ascii="Calibri" w:eastAsia="Times New Roman" w:hAnsi="Calibri" w:cs="Times New Roman"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C5D7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5D7A"/>
    <w:rPr>
      <w:rFonts w:ascii="Tahoma" w:eastAsia="Calibri" w:hAnsi="Tahoma" w:cs="Times New Roman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D7A"/>
    <w:pPr>
      <w:ind w:left="708"/>
    </w:pPr>
    <w:rPr>
      <w:rFonts w:eastAsia="Times New Roman"/>
      <w:lang w:eastAsia="pt-BR"/>
    </w:rPr>
  </w:style>
  <w:style w:type="paragraph" w:customStyle="1" w:styleId="Body1">
    <w:name w:val="Body 1"/>
    <w:rsid w:val="004C5D7A"/>
    <w:pPr>
      <w:spacing w:after="0" w:line="240" w:lineRule="auto"/>
      <w:outlineLvl w:val="0"/>
    </w:pPr>
    <w:rPr>
      <w:rFonts w:ascii="Times New Roman" w:eastAsia="Arial Unicode MS" w:hAnsi="Times New Roman" w:cs="Times New Roman"/>
      <w:color w:val="000000"/>
      <w:sz w:val="20"/>
      <w:szCs w:val="20"/>
      <w:u w:color="00000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C5D7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C5D7A"/>
    <w:rPr>
      <w:rFonts w:ascii="Calibri" w:eastAsia="Times New Roman" w:hAnsi="Calibri" w:cs="Times New Roman"/>
      <w:b/>
      <w:bCs/>
      <w:sz w:val="20"/>
      <w:szCs w:val="20"/>
      <w:lang w:eastAsia="pt-BR"/>
    </w:rPr>
  </w:style>
  <w:style w:type="paragraph" w:styleId="Corpodetexto3">
    <w:name w:val="Body Text 3"/>
    <w:basedOn w:val="Normal"/>
    <w:link w:val="Corpodetexto3Char"/>
    <w:rsid w:val="004C5D7A"/>
    <w:pPr>
      <w:spacing w:after="0" w:line="360" w:lineRule="auto"/>
      <w:jc w:val="both"/>
    </w:pPr>
    <w:rPr>
      <w:rFonts w:ascii="Arial" w:eastAsia="Times New Roman" w:hAnsi="Arial"/>
      <w:sz w:val="20"/>
      <w:szCs w:val="20"/>
    </w:rPr>
  </w:style>
  <w:style w:type="character" w:customStyle="1" w:styleId="Corpodetexto3Char">
    <w:name w:val="Corpo de texto 3 Char"/>
    <w:basedOn w:val="Fontepargpadro"/>
    <w:link w:val="Corpodetexto3"/>
    <w:rsid w:val="004C5D7A"/>
    <w:rPr>
      <w:rFonts w:ascii="Arial" w:eastAsia="Times New Roman" w:hAnsi="Arial" w:cs="Times New Roman"/>
      <w:sz w:val="20"/>
      <w:szCs w:val="20"/>
    </w:rPr>
  </w:style>
  <w:style w:type="paragraph" w:styleId="Reviso">
    <w:name w:val="Revision"/>
    <w:hidden/>
    <w:uiPriority w:val="99"/>
    <w:semiHidden/>
    <w:rsid w:val="004C5D7A"/>
    <w:pPr>
      <w:spacing w:after="0" w:line="240" w:lineRule="auto"/>
    </w:pPr>
    <w:rPr>
      <w:rFonts w:ascii="Calibri" w:eastAsia="Calibri" w:hAnsi="Calibri" w:cs="Times New Roman"/>
    </w:rPr>
  </w:style>
  <w:style w:type="paragraph" w:styleId="Cabealho">
    <w:name w:val="header"/>
    <w:basedOn w:val="Normal"/>
    <w:link w:val="CabealhoChar"/>
    <w:uiPriority w:val="99"/>
    <w:unhideWhenUsed/>
    <w:rsid w:val="004C5D7A"/>
    <w:pPr>
      <w:tabs>
        <w:tab w:val="center" w:pos="4252"/>
        <w:tab w:val="right" w:pos="8504"/>
      </w:tabs>
    </w:pPr>
    <w:rPr>
      <w:sz w:val="20"/>
      <w:szCs w:val="20"/>
    </w:rPr>
  </w:style>
  <w:style w:type="character" w:customStyle="1" w:styleId="CabealhoChar">
    <w:name w:val="Cabeçalho Char"/>
    <w:basedOn w:val="Fontepargpadro"/>
    <w:link w:val="Cabealho"/>
    <w:uiPriority w:val="99"/>
    <w:rsid w:val="004C5D7A"/>
    <w:rPr>
      <w:rFonts w:ascii="Calibri" w:eastAsia="Calibri" w:hAnsi="Calibri" w:cs="Times New Roman"/>
      <w:sz w:val="20"/>
      <w:szCs w:val="20"/>
    </w:rPr>
  </w:style>
  <w:style w:type="paragraph" w:styleId="Rodap">
    <w:name w:val="footer"/>
    <w:basedOn w:val="Normal"/>
    <w:link w:val="RodapChar"/>
    <w:uiPriority w:val="99"/>
    <w:unhideWhenUsed/>
    <w:rsid w:val="004C5D7A"/>
    <w:pPr>
      <w:tabs>
        <w:tab w:val="center" w:pos="4252"/>
        <w:tab w:val="right" w:pos="8504"/>
      </w:tabs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4C5D7A"/>
    <w:rPr>
      <w:rFonts w:ascii="Calibri" w:eastAsia="Calibri" w:hAnsi="Calibri" w:cs="Times New Roman"/>
      <w:sz w:val="20"/>
      <w:szCs w:val="20"/>
    </w:rPr>
  </w:style>
  <w:style w:type="table" w:styleId="Tabelacomgrade">
    <w:name w:val="Table Grid"/>
    <w:basedOn w:val="Tabelanormal"/>
    <w:uiPriority w:val="39"/>
    <w:rsid w:val="004C5D7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4C5D7A"/>
    <w:rPr>
      <w:b/>
      <w:bCs/>
    </w:rPr>
  </w:style>
  <w:style w:type="paragraph" w:styleId="NormalWeb">
    <w:name w:val="Normal (Web)"/>
    <w:basedOn w:val="Normal"/>
    <w:uiPriority w:val="99"/>
    <w:unhideWhenUsed/>
    <w:rsid w:val="004C5D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C5D7A"/>
    <w:pPr>
      <w:spacing w:after="120"/>
      <w:ind w:left="283"/>
    </w:pPr>
    <w:rPr>
      <w:sz w:val="20"/>
      <w:szCs w:val="20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4C5D7A"/>
    <w:rPr>
      <w:rFonts w:ascii="Calibri" w:eastAsia="Calibri" w:hAnsi="Calibri" w:cs="Times New Roman"/>
      <w:sz w:val="20"/>
      <w:szCs w:val="20"/>
    </w:rPr>
  </w:style>
  <w:style w:type="table" w:styleId="ListaClara-nfase5">
    <w:name w:val="Light List Accent 5"/>
    <w:basedOn w:val="Tabelanormal"/>
    <w:uiPriority w:val="61"/>
    <w:rsid w:val="004C5D7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GradeClara1">
    <w:name w:val="Grade Clara1"/>
    <w:basedOn w:val="Tabelanormal"/>
    <w:uiPriority w:val="62"/>
    <w:rsid w:val="004C5D7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Ttulo">
    <w:name w:val="Title"/>
    <w:basedOn w:val="Normal"/>
    <w:link w:val="TtuloChar"/>
    <w:qFormat/>
    <w:rsid w:val="004C5D7A"/>
    <w:pPr>
      <w:spacing w:after="0" w:line="240" w:lineRule="auto"/>
      <w:jc w:val="center"/>
    </w:pPr>
    <w:rPr>
      <w:rFonts w:ascii="Times New Roman" w:eastAsia="Times New Roman" w:hAnsi="Times New Roman"/>
      <w:b/>
      <w:sz w:val="20"/>
      <w:szCs w:val="20"/>
    </w:rPr>
  </w:style>
  <w:style w:type="character" w:customStyle="1" w:styleId="TtuloChar">
    <w:name w:val="Título Char"/>
    <w:basedOn w:val="Fontepargpadro"/>
    <w:link w:val="Ttulo"/>
    <w:rsid w:val="004C5D7A"/>
    <w:rPr>
      <w:rFonts w:ascii="Times New Roman" w:eastAsia="Times New Roman" w:hAnsi="Times New Roman" w:cs="Times New Roman"/>
      <w:b/>
      <w:sz w:val="20"/>
      <w:szCs w:val="20"/>
    </w:rPr>
  </w:style>
  <w:style w:type="character" w:styleId="Nmerodepgina">
    <w:name w:val="page number"/>
    <w:rsid w:val="004C5D7A"/>
  </w:style>
  <w:style w:type="paragraph" w:styleId="Remissivo1">
    <w:name w:val="index 1"/>
    <w:basedOn w:val="Normal"/>
    <w:next w:val="Normal"/>
    <w:autoRedefine/>
    <w:semiHidden/>
    <w:rsid w:val="004C5D7A"/>
    <w:pPr>
      <w:spacing w:after="0" w:line="240" w:lineRule="auto"/>
      <w:ind w:hanging="240"/>
      <w:jc w:val="both"/>
    </w:pPr>
    <w:rPr>
      <w:rFonts w:ascii="Arial" w:eastAsia="Times New Roman" w:hAnsi="Arial" w:cs="Arial"/>
      <w:b/>
      <w:bCs/>
      <w:szCs w:val="24"/>
      <w:lang w:eastAsia="pt-BR"/>
    </w:rPr>
  </w:style>
  <w:style w:type="paragraph" w:styleId="Sumrio1">
    <w:name w:val="toc 1"/>
    <w:basedOn w:val="Normal"/>
    <w:next w:val="Normal"/>
    <w:autoRedefine/>
    <w:semiHidden/>
    <w:rsid w:val="004C5D7A"/>
    <w:pPr>
      <w:tabs>
        <w:tab w:val="right" w:leader="dot" w:pos="10502"/>
      </w:tabs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Contedodatabela">
    <w:name w:val="Conteúdo da tabela"/>
    <w:basedOn w:val="Normal"/>
    <w:rsid w:val="004C5D7A"/>
    <w:pPr>
      <w:suppressLineNumbers/>
    </w:pPr>
    <w:rPr>
      <w:rFonts w:ascii="Cambria" w:eastAsia="Times New Roman" w:hAnsi="Cambria" w:cs="Cambria"/>
      <w:lang w:eastAsia="zh-CN"/>
    </w:rPr>
  </w:style>
  <w:style w:type="paragraph" w:customStyle="1" w:styleId="Padro">
    <w:name w:val="Padrão"/>
    <w:rsid w:val="004C5D7A"/>
    <w:pPr>
      <w:tabs>
        <w:tab w:val="left" w:pos="708"/>
      </w:tabs>
      <w:suppressAutoHyphens/>
      <w:spacing w:after="0" w:line="10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styleId="SemEspaamento">
    <w:name w:val="No Spacing"/>
    <w:uiPriority w:val="1"/>
    <w:qFormat/>
    <w:rsid w:val="004C5D7A"/>
    <w:pPr>
      <w:spacing w:after="0" w:line="240" w:lineRule="auto"/>
    </w:pPr>
    <w:rPr>
      <w:rFonts w:ascii="Calibri" w:eastAsia="Calibri" w:hAnsi="Calibri" w:cs="Times New Roman"/>
    </w:rPr>
  </w:style>
  <w:style w:type="paragraph" w:styleId="Corpodetexto">
    <w:name w:val="Body Text"/>
    <w:basedOn w:val="Normal"/>
    <w:link w:val="CorpodetextoChar"/>
    <w:uiPriority w:val="1"/>
    <w:unhideWhenUsed/>
    <w:qFormat/>
    <w:rsid w:val="004C5D7A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1"/>
    <w:rsid w:val="004C5D7A"/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Fontepargpadro"/>
    <w:rsid w:val="004C5D7A"/>
  </w:style>
  <w:style w:type="paragraph" w:customStyle="1" w:styleId="PargrafodaLista1">
    <w:name w:val="Parágrafo da Lista1"/>
    <w:basedOn w:val="Normal"/>
    <w:rsid w:val="004C5D7A"/>
    <w:pPr>
      <w:ind w:left="708"/>
    </w:pPr>
    <w:rPr>
      <w:lang w:eastAsia="pt-BR"/>
    </w:rPr>
  </w:style>
  <w:style w:type="paragraph" w:customStyle="1" w:styleId="ListaColorida-nfase11">
    <w:name w:val="Lista Colorida - Ênfase 11"/>
    <w:basedOn w:val="Normal"/>
    <w:uiPriority w:val="1"/>
    <w:qFormat/>
    <w:rsid w:val="004C5D7A"/>
    <w:pPr>
      <w:ind w:left="708"/>
    </w:pPr>
    <w:rPr>
      <w:rFonts w:eastAsia="Times New Roman"/>
      <w:lang w:eastAsia="pt-BR"/>
    </w:rPr>
  </w:style>
  <w:style w:type="character" w:customStyle="1" w:styleId="caption-value">
    <w:name w:val="caption-value"/>
    <w:basedOn w:val="Fontepargpadro"/>
    <w:rsid w:val="004C5D7A"/>
  </w:style>
  <w:style w:type="table" w:customStyle="1" w:styleId="TableNormal">
    <w:name w:val="Table Normal"/>
    <w:uiPriority w:val="2"/>
    <w:semiHidden/>
    <w:unhideWhenUsed/>
    <w:qFormat/>
    <w:rsid w:val="004C5D7A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C5D7A"/>
    <w:pPr>
      <w:widowControl w:val="0"/>
      <w:autoSpaceDE w:val="0"/>
      <w:autoSpaceDN w:val="0"/>
      <w:spacing w:after="0" w:line="240" w:lineRule="auto"/>
      <w:ind w:left="107"/>
    </w:pPr>
    <w:rPr>
      <w:rFonts w:ascii="Verdana" w:eastAsia="Verdana" w:hAnsi="Verdana" w:cs="Verdana"/>
      <w:lang w:val="en-US"/>
    </w:rPr>
  </w:style>
  <w:style w:type="character" w:customStyle="1" w:styleId="fontstyle01">
    <w:name w:val="fontstyle01"/>
    <w:basedOn w:val="Fontepargpadro"/>
    <w:rsid w:val="004C5D7A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st">
    <w:name w:val="st"/>
    <w:basedOn w:val="Fontepargpadro"/>
    <w:rsid w:val="004C5D7A"/>
  </w:style>
  <w:style w:type="character" w:styleId="nfase">
    <w:name w:val="Emphasis"/>
    <w:basedOn w:val="Fontepargpadro"/>
    <w:uiPriority w:val="20"/>
    <w:qFormat/>
    <w:rsid w:val="004C5D7A"/>
    <w:rPr>
      <w:i/>
      <w:iCs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29675B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29675B"/>
    <w:rPr>
      <w:rFonts w:ascii="Calibri" w:eastAsia="Calibri" w:hAnsi="Calibri" w:cs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29675B"/>
    <w:rPr>
      <w:vertAlign w:val="superscript"/>
    </w:rPr>
  </w:style>
  <w:style w:type="paragraph" w:styleId="Legenda">
    <w:name w:val="caption"/>
    <w:basedOn w:val="Normal"/>
    <w:next w:val="Normal"/>
    <w:uiPriority w:val="35"/>
    <w:unhideWhenUsed/>
    <w:qFormat/>
    <w:rsid w:val="00D03342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Ttulo3Char">
    <w:name w:val="Título 3 Char"/>
    <w:basedOn w:val="Fontepargpadro"/>
    <w:link w:val="Ttulo3"/>
    <w:uiPriority w:val="9"/>
    <w:rsid w:val="002869BF"/>
    <w:rPr>
      <w:rFonts w:eastAsia="Arial Unicode MS" w:cstheme="minorHAnsi"/>
      <w:shd w:val="clear" w:color="auto" w:fill="FFFFFF" w:themeFill="background1"/>
      <w:lang w:eastAsia="pt-BR"/>
    </w:rPr>
  </w:style>
  <w:style w:type="character" w:customStyle="1" w:styleId="Ttulo5Char">
    <w:name w:val="Título 5 Char"/>
    <w:basedOn w:val="Fontepargpadro"/>
    <w:link w:val="Ttulo5"/>
    <w:uiPriority w:val="9"/>
    <w:rsid w:val="005678A3"/>
    <w:rPr>
      <w:rFonts w:eastAsia="Arial Unicode MS" w:cstheme="minorHAnsi"/>
      <w:shd w:val="clear" w:color="auto" w:fill="FFFFFF" w:themeFill="background1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B0156E"/>
    <w:rPr>
      <w:color w:val="605E5C"/>
      <w:shd w:val="clear" w:color="auto" w:fill="E1DFDD"/>
    </w:rPr>
  </w:style>
  <w:style w:type="paragraph" w:customStyle="1" w:styleId="Normal2">
    <w:name w:val="Normal2"/>
    <w:rsid w:val="008431BA"/>
    <w:pPr>
      <w:spacing w:after="120" w:line="276" w:lineRule="auto"/>
      <w:jc w:val="both"/>
    </w:pPr>
    <w:rPr>
      <w:rFonts w:ascii="Calibri" w:eastAsia="Calibri" w:hAnsi="Calibri" w:cs="Calibri"/>
    </w:rPr>
  </w:style>
  <w:style w:type="paragraph" w:customStyle="1" w:styleId="Normal1">
    <w:name w:val="Normal1"/>
    <w:rsid w:val="008431BA"/>
    <w:pPr>
      <w:spacing w:after="120" w:line="276" w:lineRule="auto"/>
      <w:jc w:val="both"/>
    </w:pPr>
    <w:rPr>
      <w:rFonts w:ascii="Calibri" w:eastAsia="Calibri" w:hAnsi="Calibri" w:cs="Calibri"/>
    </w:rPr>
  </w:style>
  <w:style w:type="character" w:styleId="HiperlinkVisitado">
    <w:name w:val="FollowedHyperlink"/>
    <w:basedOn w:val="Fontepargpadro"/>
    <w:uiPriority w:val="99"/>
    <w:semiHidden/>
    <w:unhideWhenUsed/>
    <w:rsid w:val="00CA372A"/>
    <w:rPr>
      <w:color w:val="954F72" w:themeColor="followedHyperlink"/>
      <w:u w:val="single"/>
    </w:rPr>
  </w:style>
  <w:style w:type="character" w:customStyle="1" w:styleId="markedcontent">
    <w:name w:val="markedcontent"/>
    <w:basedOn w:val="Fontepargpadro"/>
    <w:rsid w:val="00C354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4BF0B-C9D8-43DC-AB71-BD891AEC0A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a de Paiva</dc:creator>
  <cp:keywords/>
  <dc:description/>
  <cp:lastModifiedBy>Renan Fraga</cp:lastModifiedBy>
  <cp:revision>6</cp:revision>
  <cp:lastPrinted>2022-08-24T18:07:00Z</cp:lastPrinted>
  <dcterms:created xsi:type="dcterms:W3CDTF">2022-08-25T12:01:00Z</dcterms:created>
  <dcterms:modified xsi:type="dcterms:W3CDTF">2022-08-25T12:12:00Z</dcterms:modified>
</cp:coreProperties>
</file>